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E550E" w14:textId="77777777" w:rsidR="00B23B6B" w:rsidRPr="007D1D61" w:rsidRDefault="001B75BB" w:rsidP="00C167D1">
      <w:p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center"/>
        <w:rPr>
          <w:b/>
          <w:bCs/>
          <w:sz w:val="14"/>
          <w:szCs w:val="14"/>
          <w:u w:val="single"/>
        </w:rPr>
      </w:pPr>
      <w:r w:rsidRPr="007D1D61">
        <w:rPr>
          <w:b/>
          <w:bCs/>
          <w:sz w:val="14"/>
          <w:szCs w:val="14"/>
          <w:u w:val="single"/>
        </w:rPr>
        <w:t xml:space="preserve"> </w:t>
      </w:r>
    </w:p>
    <w:p w14:paraId="2AF88F50" w14:textId="77777777" w:rsidR="007D1D61" w:rsidRPr="007D1D61" w:rsidRDefault="007D1D61" w:rsidP="00C167D1">
      <w:p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center"/>
        <w:rPr>
          <w:b/>
          <w:bCs/>
          <w:sz w:val="28"/>
          <w:szCs w:val="28"/>
          <w:u w:val="single"/>
        </w:rPr>
      </w:pPr>
    </w:p>
    <w:p w14:paraId="4021B907" w14:textId="1C9EAABC" w:rsidR="00C167D1" w:rsidRPr="007D1D61" w:rsidRDefault="00C167D1" w:rsidP="00C167D1">
      <w:p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center"/>
        <w:rPr>
          <w:b/>
          <w:bCs/>
          <w:sz w:val="28"/>
          <w:szCs w:val="28"/>
          <w:u w:val="single"/>
        </w:rPr>
      </w:pPr>
      <w:r w:rsidRPr="007D1D61">
        <w:rPr>
          <w:b/>
          <w:bCs/>
          <w:sz w:val="28"/>
          <w:szCs w:val="28"/>
          <w:u w:val="single"/>
        </w:rPr>
        <w:t>SUMMARY OF QUALIFICATIONS</w:t>
      </w:r>
    </w:p>
    <w:p w14:paraId="0E08AA65" w14:textId="77777777" w:rsidR="007D1D61" w:rsidRPr="007D1D61" w:rsidRDefault="007D1D61" w:rsidP="00C167D1">
      <w:p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center"/>
        <w:rPr>
          <w:b/>
          <w:bCs/>
          <w:sz w:val="28"/>
          <w:szCs w:val="28"/>
          <w:u w:val="single"/>
        </w:rPr>
      </w:pPr>
    </w:p>
    <w:p w14:paraId="68C40B32" w14:textId="77777777" w:rsidR="00C167D1" w:rsidRPr="007D1D61" w:rsidRDefault="00C167D1" w:rsidP="00C167D1">
      <w:p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center"/>
        <w:rPr>
          <w:b/>
          <w:bCs/>
          <w:sz w:val="16"/>
          <w:szCs w:val="16"/>
          <w:u w:val="single"/>
        </w:rPr>
      </w:pPr>
    </w:p>
    <w:p w14:paraId="09BB5534" w14:textId="77777777" w:rsidR="001702E2" w:rsidRPr="007D1D61" w:rsidRDefault="00C167D1" w:rsidP="005E2D0E">
      <w:pPr>
        <w:pStyle w:val="ListParagraph"/>
        <w:numPr>
          <w:ilvl w:val="0"/>
          <w:numId w:val="42"/>
        </w:num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both"/>
        <w:rPr>
          <w:bCs/>
          <w:sz w:val="28"/>
          <w:szCs w:val="28"/>
        </w:rPr>
      </w:pPr>
      <w:r w:rsidRPr="007D1D61">
        <w:rPr>
          <w:bCs/>
          <w:sz w:val="28"/>
          <w:szCs w:val="28"/>
        </w:rPr>
        <w:t xml:space="preserve">Proficient </w:t>
      </w:r>
      <w:proofErr w:type="gramStart"/>
      <w:r w:rsidRPr="007D1D61">
        <w:rPr>
          <w:bCs/>
          <w:sz w:val="28"/>
          <w:szCs w:val="28"/>
        </w:rPr>
        <w:t>in</w:t>
      </w:r>
      <w:r w:rsidR="001702E2" w:rsidRPr="007D1D61">
        <w:rPr>
          <w:bCs/>
          <w:sz w:val="28"/>
          <w:szCs w:val="28"/>
        </w:rPr>
        <w:t xml:space="preserve"> </w:t>
      </w:r>
      <w:r w:rsidR="001702E2" w:rsidRPr="007D1D61">
        <w:rPr>
          <w:bCs/>
          <w:sz w:val="28"/>
          <w:szCs w:val="28"/>
        </w:rPr>
        <w:t xml:space="preserve"> C#</w:t>
      </w:r>
      <w:proofErr w:type="gramEnd"/>
      <w:r w:rsidR="001702E2" w:rsidRPr="007D1D61">
        <w:rPr>
          <w:bCs/>
          <w:sz w:val="28"/>
          <w:szCs w:val="28"/>
        </w:rPr>
        <w:t>, Html, Java, and SQL</w:t>
      </w:r>
      <w:r w:rsidR="00113838" w:rsidRPr="007D1D61">
        <w:rPr>
          <w:bCs/>
          <w:sz w:val="28"/>
          <w:szCs w:val="28"/>
        </w:rPr>
        <w:t xml:space="preserve"> </w:t>
      </w:r>
    </w:p>
    <w:p w14:paraId="0CC69C28" w14:textId="51A588B6" w:rsidR="001702E2" w:rsidRPr="007D1D61" w:rsidRDefault="00C167D1" w:rsidP="001702E2">
      <w:pPr>
        <w:pStyle w:val="ListParagraph"/>
        <w:numPr>
          <w:ilvl w:val="0"/>
          <w:numId w:val="44"/>
        </w:num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both"/>
        <w:rPr>
          <w:bCs/>
          <w:sz w:val="28"/>
          <w:szCs w:val="28"/>
        </w:rPr>
      </w:pPr>
      <w:r w:rsidRPr="007D1D61">
        <w:rPr>
          <w:bCs/>
          <w:sz w:val="28"/>
          <w:szCs w:val="28"/>
        </w:rPr>
        <w:t>Solid background in</w:t>
      </w:r>
      <w:r w:rsidR="001702E2" w:rsidRPr="007D1D61">
        <w:rPr>
          <w:bCs/>
          <w:sz w:val="28"/>
          <w:szCs w:val="28"/>
        </w:rPr>
        <w:t xml:space="preserve"> </w:t>
      </w:r>
      <w:r w:rsidR="001702E2" w:rsidRPr="007D1D61">
        <w:rPr>
          <w:bCs/>
          <w:sz w:val="28"/>
          <w:szCs w:val="28"/>
        </w:rPr>
        <w:t>MS Office</w:t>
      </w:r>
    </w:p>
    <w:p w14:paraId="6E54B583" w14:textId="143D3FD5" w:rsidR="00FA5B6A" w:rsidRPr="007D1D61" w:rsidRDefault="00AB1EB0" w:rsidP="004838DE">
      <w:pPr>
        <w:pStyle w:val="ListParagraph"/>
        <w:numPr>
          <w:ilvl w:val="0"/>
          <w:numId w:val="42"/>
        </w:numPr>
        <w:tabs>
          <w:tab w:val="left" w:pos="288"/>
          <w:tab w:val="left" w:pos="576"/>
          <w:tab w:val="left" w:pos="864"/>
          <w:tab w:val="left" w:pos="1152"/>
          <w:tab w:val="right" w:pos="10080"/>
        </w:tabs>
        <w:jc w:val="both"/>
        <w:rPr>
          <w:bCs/>
          <w:sz w:val="28"/>
          <w:szCs w:val="28"/>
        </w:rPr>
      </w:pPr>
      <w:r w:rsidRPr="007D1D61">
        <w:rPr>
          <w:bCs/>
          <w:sz w:val="28"/>
          <w:szCs w:val="28"/>
        </w:rPr>
        <w:t>Strong problem-solving and analytical skills</w:t>
      </w:r>
    </w:p>
    <w:p w14:paraId="3F1E14CC" w14:textId="634B87C2" w:rsidR="00FA5B6A" w:rsidRPr="007D1D61" w:rsidRDefault="00F95E3C" w:rsidP="00FA5B6A">
      <w:pPr>
        <w:pStyle w:val="ListParagraph"/>
        <w:numPr>
          <w:ilvl w:val="0"/>
          <w:numId w:val="42"/>
        </w:numPr>
        <w:tabs>
          <w:tab w:val="left" w:pos="288"/>
          <w:tab w:val="left" w:pos="576"/>
          <w:tab w:val="left" w:pos="864"/>
          <w:tab w:val="right" w:pos="10080"/>
        </w:tabs>
        <w:jc w:val="both"/>
        <w:rPr>
          <w:bCs/>
          <w:sz w:val="28"/>
          <w:szCs w:val="28"/>
        </w:rPr>
      </w:pPr>
      <w:r w:rsidRPr="007D1D61">
        <w:rPr>
          <w:bCs/>
          <w:sz w:val="28"/>
          <w:szCs w:val="28"/>
        </w:rPr>
        <w:t>Creative thinker with</w:t>
      </w:r>
      <w:r w:rsidR="00FA5B6A" w:rsidRPr="007D1D61">
        <w:rPr>
          <w:bCs/>
          <w:sz w:val="28"/>
          <w:szCs w:val="28"/>
        </w:rPr>
        <w:t xml:space="preserve"> meticulous eye</w:t>
      </w:r>
      <w:r w:rsidRPr="007D1D61">
        <w:rPr>
          <w:bCs/>
          <w:sz w:val="28"/>
          <w:szCs w:val="28"/>
        </w:rPr>
        <w:t>s</w:t>
      </w:r>
      <w:r w:rsidR="00FA5B6A" w:rsidRPr="007D1D61">
        <w:rPr>
          <w:bCs/>
          <w:sz w:val="28"/>
          <w:szCs w:val="28"/>
        </w:rPr>
        <w:t xml:space="preserve"> for detail</w:t>
      </w:r>
    </w:p>
    <w:p w14:paraId="416F838F" w14:textId="749E9EC4" w:rsidR="00FD16F7" w:rsidRPr="007D1D61" w:rsidRDefault="00C167D1" w:rsidP="00103ED8">
      <w:pPr>
        <w:pStyle w:val="ListParagraph"/>
        <w:numPr>
          <w:ilvl w:val="0"/>
          <w:numId w:val="42"/>
        </w:numPr>
        <w:tabs>
          <w:tab w:val="left" w:pos="288"/>
          <w:tab w:val="left" w:pos="576"/>
          <w:tab w:val="left" w:pos="864"/>
          <w:tab w:val="right" w:pos="10080"/>
        </w:tabs>
        <w:spacing w:line="276" w:lineRule="auto"/>
        <w:jc w:val="both"/>
        <w:rPr>
          <w:bCs/>
          <w:sz w:val="28"/>
          <w:szCs w:val="28"/>
        </w:rPr>
      </w:pPr>
      <w:r w:rsidRPr="007D1D61">
        <w:rPr>
          <w:bCs/>
          <w:sz w:val="28"/>
          <w:szCs w:val="28"/>
        </w:rPr>
        <w:t xml:space="preserve">highly </w:t>
      </w:r>
      <w:r w:rsidR="00D27A77" w:rsidRPr="007D1D61">
        <w:rPr>
          <w:bCs/>
          <w:sz w:val="28"/>
          <w:szCs w:val="28"/>
        </w:rPr>
        <w:t>experienced</w:t>
      </w:r>
      <w:r w:rsidRPr="007D1D61">
        <w:rPr>
          <w:bCs/>
          <w:sz w:val="28"/>
          <w:szCs w:val="28"/>
        </w:rPr>
        <w:t xml:space="preserve"> working in a fast-paced </w:t>
      </w:r>
      <w:r w:rsidR="001702E2" w:rsidRPr="007D1D61">
        <w:rPr>
          <w:bCs/>
          <w:sz w:val="28"/>
          <w:szCs w:val="28"/>
        </w:rPr>
        <w:t>environment</w:t>
      </w:r>
    </w:p>
    <w:p w14:paraId="46F2B2DD" w14:textId="77777777" w:rsidR="00363093" w:rsidRPr="007D1D61" w:rsidRDefault="00363093" w:rsidP="00413E15">
      <w:pPr>
        <w:pStyle w:val="ListParagraph"/>
        <w:shd w:val="clear" w:color="auto" w:fill="FFFFFF"/>
        <w:spacing w:before="100" w:beforeAutospacing="1"/>
        <w:jc w:val="center"/>
        <w:rPr>
          <w:rFonts w:eastAsia="Palatino Linotype"/>
          <w:b/>
          <w:bCs/>
          <w:sz w:val="28"/>
          <w:szCs w:val="28"/>
          <w:u w:val="single"/>
        </w:rPr>
      </w:pPr>
    </w:p>
    <w:p w14:paraId="3D474223" w14:textId="74351BC8" w:rsidR="00413E15" w:rsidRPr="007D1D61" w:rsidRDefault="00413E15" w:rsidP="00413E15">
      <w:pPr>
        <w:pStyle w:val="ListParagraph"/>
        <w:shd w:val="clear" w:color="auto" w:fill="FFFFFF"/>
        <w:spacing w:before="100" w:beforeAutospacing="1"/>
        <w:jc w:val="center"/>
        <w:rPr>
          <w:rFonts w:eastAsia="Palatino Linotype"/>
          <w:b/>
          <w:bCs/>
          <w:sz w:val="28"/>
          <w:szCs w:val="28"/>
          <w:u w:val="single"/>
        </w:rPr>
      </w:pPr>
      <w:r w:rsidRPr="007D1D61">
        <w:rPr>
          <w:rFonts w:eastAsia="Palatino Linotype"/>
          <w:b/>
          <w:bCs/>
          <w:sz w:val="28"/>
          <w:szCs w:val="28"/>
          <w:u w:val="single"/>
        </w:rPr>
        <w:t>EDUCATION</w:t>
      </w:r>
    </w:p>
    <w:p w14:paraId="3477CAC8" w14:textId="77777777" w:rsidR="007D1D61" w:rsidRPr="007D1D61" w:rsidRDefault="007D1D61" w:rsidP="00413E15">
      <w:pPr>
        <w:pStyle w:val="ListParagraph"/>
        <w:shd w:val="clear" w:color="auto" w:fill="FFFFFF"/>
        <w:spacing w:before="100" w:beforeAutospacing="1"/>
        <w:jc w:val="center"/>
        <w:rPr>
          <w:rFonts w:eastAsia="Palatino Linotype"/>
          <w:b/>
          <w:bCs/>
          <w:sz w:val="28"/>
          <w:szCs w:val="28"/>
          <w:u w:val="single"/>
        </w:rPr>
      </w:pPr>
    </w:p>
    <w:p w14:paraId="7EBE05EE" w14:textId="164FE480" w:rsidR="00983149" w:rsidRPr="007D1D61" w:rsidRDefault="001702E2" w:rsidP="00983149">
      <w:pPr>
        <w:tabs>
          <w:tab w:val="left" w:pos="0"/>
          <w:tab w:val="left" w:pos="288"/>
          <w:tab w:val="left" w:pos="576"/>
          <w:tab w:val="left" w:pos="864"/>
          <w:tab w:val="left" w:pos="1152"/>
          <w:tab w:val="right" w:pos="10080"/>
        </w:tabs>
        <w:rPr>
          <w:rFonts w:eastAsia="Palatino Linotype"/>
          <w:b/>
          <w:sz w:val="28"/>
          <w:szCs w:val="28"/>
          <w:lang w:val="en-US"/>
        </w:rPr>
      </w:pPr>
      <w:r w:rsidRPr="007D1D61">
        <w:rPr>
          <w:rFonts w:eastAsia="Palatino Linotype"/>
          <w:b/>
          <w:sz w:val="28"/>
          <w:szCs w:val="28"/>
          <w:lang w:val="en-US"/>
        </w:rPr>
        <w:t>S</w:t>
      </w:r>
      <w:r w:rsidRPr="007D1D61">
        <w:rPr>
          <w:rFonts w:eastAsia="Palatino Linotype"/>
          <w:b/>
          <w:sz w:val="28"/>
          <w:szCs w:val="28"/>
          <w:lang w:val="en-US"/>
        </w:rPr>
        <w:t>oftware engineering technicia</w:t>
      </w:r>
      <w:r w:rsidRPr="007D1D61">
        <w:rPr>
          <w:rFonts w:eastAsia="Palatino Linotype"/>
          <w:b/>
          <w:sz w:val="28"/>
          <w:szCs w:val="28"/>
          <w:lang w:val="en-US"/>
        </w:rPr>
        <w:t>n</w:t>
      </w:r>
      <w:r w:rsidR="00983149" w:rsidRPr="007D1D61">
        <w:rPr>
          <w:rFonts w:eastAsia="Palatino Linotype"/>
          <w:b/>
          <w:sz w:val="28"/>
          <w:szCs w:val="28"/>
          <w:lang w:val="en-US"/>
        </w:rPr>
        <w:tab/>
        <w:t>2021</w:t>
      </w:r>
    </w:p>
    <w:p w14:paraId="193F9C5B" w14:textId="5E142E90" w:rsidR="004F170E" w:rsidRPr="007D1D61" w:rsidRDefault="00983149" w:rsidP="007D1D61">
      <w:pPr>
        <w:tabs>
          <w:tab w:val="left" w:pos="0"/>
          <w:tab w:val="left" w:pos="288"/>
          <w:tab w:val="left" w:pos="576"/>
          <w:tab w:val="left" w:pos="864"/>
          <w:tab w:val="left" w:pos="1152"/>
          <w:tab w:val="right" w:pos="10080"/>
        </w:tabs>
        <w:rPr>
          <w:rFonts w:eastAsia="Palatino Linotype"/>
          <w:i/>
          <w:iCs/>
          <w:sz w:val="28"/>
          <w:szCs w:val="28"/>
        </w:rPr>
      </w:pPr>
      <w:r w:rsidRPr="007D1D61">
        <w:rPr>
          <w:rFonts w:eastAsia="Palatino Linotype"/>
          <w:i/>
          <w:iCs/>
          <w:sz w:val="28"/>
          <w:szCs w:val="28"/>
          <w:lang w:val="en-US"/>
        </w:rPr>
        <w:t>C</w:t>
      </w:r>
      <w:r w:rsidRPr="007D1D61">
        <w:rPr>
          <w:rFonts w:eastAsia="Palatino Linotype"/>
          <w:i/>
          <w:iCs/>
          <w:sz w:val="28"/>
          <w:szCs w:val="28"/>
          <w:lang w:val="en-US"/>
        </w:rPr>
        <w:t xml:space="preserve">entennial </w:t>
      </w:r>
      <w:r w:rsidRPr="007D1D61">
        <w:rPr>
          <w:rFonts w:eastAsia="Palatino Linotype"/>
          <w:i/>
          <w:iCs/>
          <w:sz w:val="28"/>
          <w:szCs w:val="28"/>
          <w:lang w:val="en-US"/>
        </w:rPr>
        <w:t>C</w:t>
      </w:r>
      <w:r w:rsidRPr="007D1D61">
        <w:rPr>
          <w:rFonts w:eastAsia="Palatino Linotype"/>
          <w:i/>
          <w:iCs/>
          <w:sz w:val="28"/>
          <w:szCs w:val="28"/>
          <w:lang w:val="en-US"/>
        </w:rPr>
        <w:t>ollege</w:t>
      </w:r>
      <w:r w:rsidR="00C167D1" w:rsidRPr="007D1D61">
        <w:rPr>
          <w:rFonts w:eastAsia="Palatino Linotype"/>
          <w:i/>
          <w:iCs/>
          <w:sz w:val="28"/>
          <w:szCs w:val="28"/>
        </w:rPr>
        <w:t xml:space="preserve">, </w:t>
      </w:r>
      <w:r w:rsidRPr="007D1D61">
        <w:rPr>
          <w:rFonts w:eastAsia="Palatino Linotype"/>
          <w:i/>
          <w:iCs/>
          <w:sz w:val="28"/>
          <w:szCs w:val="28"/>
        </w:rPr>
        <w:t>Toronto</w:t>
      </w:r>
      <w:r w:rsidR="00C167D1" w:rsidRPr="007D1D61">
        <w:rPr>
          <w:rFonts w:eastAsia="Palatino Linotype"/>
          <w:i/>
          <w:iCs/>
          <w:sz w:val="28"/>
          <w:szCs w:val="28"/>
        </w:rPr>
        <w:t xml:space="preserve">, ON </w:t>
      </w:r>
    </w:p>
    <w:sectPr w:rsidR="004F170E" w:rsidRPr="007D1D61" w:rsidSect="00F1200D">
      <w:headerReference w:type="default" r:id="rId8"/>
      <w:footerReference w:type="even" r:id="rId9"/>
      <w:footerReference w:type="default" r:id="rId10"/>
      <w:type w:val="continuous"/>
      <w:pgSz w:w="12240" w:h="15840"/>
      <w:pgMar w:top="720" w:right="720" w:bottom="720" w:left="720" w:header="34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8A571" w14:textId="77777777" w:rsidR="007B2295" w:rsidRDefault="007B2295" w:rsidP="00A13B50">
      <w:r>
        <w:separator/>
      </w:r>
    </w:p>
  </w:endnote>
  <w:endnote w:type="continuationSeparator" w:id="0">
    <w:p w14:paraId="2C8FE9D5" w14:textId="77777777" w:rsidR="007B2295" w:rsidRDefault="007B2295" w:rsidP="00A13B50">
      <w:r>
        <w:continuationSeparator/>
      </w:r>
    </w:p>
  </w:endnote>
  <w:endnote w:type="continuationNotice" w:id="1">
    <w:p w14:paraId="2EE80291" w14:textId="77777777" w:rsidR="007B2295" w:rsidRDefault="007B22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3B0257" w14:textId="77777777" w:rsidR="00E54102" w:rsidRDefault="00A13010" w:rsidP="00C66AF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E5410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D586AB" w14:textId="77777777" w:rsidR="00E54102" w:rsidRDefault="00E54102" w:rsidP="00C66AF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A969F" w14:textId="77777777" w:rsidR="00E54102" w:rsidRDefault="00E54102" w:rsidP="00C66AF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752AF8" w14:textId="77777777" w:rsidR="007B2295" w:rsidRDefault="007B2295" w:rsidP="00A13B50">
      <w:r>
        <w:separator/>
      </w:r>
    </w:p>
  </w:footnote>
  <w:footnote w:type="continuationSeparator" w:id="0">
    <w:p w14:paraId="20B65D83" w14:textId="77777777" w:rsidR="007B2295" w:rsidRDefault="007B2295" w:rsidP="00A13B50">
      <w:r>
        <w:continuationSeparator/>
      </w:r>
    </w:p>
  </w:footnote>
  <w:footnote w:type="continuationNotice" w:id="1">
    <w:p w14:paraId="7B7193BC" w14:textId="77777777" w:rsidR="007B2295" w:rsidRDefault="007B22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6F2C3" w14:textId="04147704" w:rsidR="00E54102" w:rsidRPr="00F8589D" w:rsidRDefault="008E1DF3" w:rsidP="00724B91">
    <w:pPr>
      <w:spacing w:line="276" w:lineRule="auto"/>
      <w:rPr>
        <w:rFonts w:asciiTheme="majorBidi" w:hAnsiTheme="majorBidi" w:cstheme="majorBidi"/>
        <w:b/>
        <w:sz w:val="32"/>
        <w:szCs w:val="32"/>
        <w:shd w:val="clear" w:color="auto" w:fill="FFFFFF"/>
        <w:lang w:val="en-US" w:eastAsia="en-US"/>
      </w:rPr>
    </w:pPr>
    <w:r>
      <w:rPr>
        <w:rFonts w:asciiTheme="majorBidi" w:hAnsiTheme="majorBidi" w:cstheme="majorBidi"/>
        <w:b/>
        <w:sz w:val="26"/>
        <w:szCs w:val="26"/>
        <w:shd w:val="clear" w:color="auto" w:fill="FFFFFF"/>
        <w:lang w:val="en-US" w:eastAsia="en-US"/>
      </w:rPr>
      <w:t xml:space="preserve">AHMAD </w:t>
    </w:r>
    <w:r w:rsidR="006468CF">
      <w:rPr>
        <w:rFonts w:asciiTheme="majorBidi" w:hAnsiTheme="majorBidi" w:cstheme="majorBidi"/>
        <w:b/>
        <w:sz w:val="26"/>
        <w:szCs w:val="26"/>
        <w:shd w:val="clear" w:color="auto" w:fill="FFFFFF"/>
        <w:lang w:val="en-US" w:eastAsia="en-US"/>
      </w:rPr>
      <w:t>HAJI</w:t>
    </w:r>
    <w:r w:rsidR="003D1F31" w:rsidRPr="00566BE0">
      <w:rPr>
        <w:rFonts w:asciiTheme="majorBidi" w:hAnsiTheme="majorBidi" w:cstheme="majorBidi"/>
        <w:b/>
        <w:sz w:val="26"/>
        <w:szCs w:val="26"/>
        <w:shd w:val="clear" w:color="auto" w:fill="FFFFFF"/>
        <w:lang w:val="en-US" w:eastAsia="en-US"/>
      </w:rPr>
      <w:t>RAHIM</w:t>
    </w:r>
    <w:r w:rsidR="00E54102" w:rsidRPr="00566BE0">
      <w:rPr>
        <w:rFonts w:asciiTheme="majorBidi" w:hAnsiTheme="majorBidi" w:cstheme="majorBidi"/>
        <w:b/>
        <w:sz w:val="26"/>
        <w:szCs w:val="26"/>
        <w:shd w:val="clear" w:color="auto" w:fill="FFFFFF"/>
        <w:lang w:val="en-US" w:eastAsia="en-US"/>
      </w:rPr>
      <w:t>I</w:t>
    </w:r>
    <w:r w:rsidR="00E54102" w:rsidRPr="008C3541">
      <w:rPr>
        <w:rFonts w:asciiTheme="majorBidi" w:eastAsia="Palatino Linotype" w:hAnsiTheme="majorBidi" w:cstheme="majorBidi"/>
        <w:b/>
        <w:sz w:val="28"/>
        <w:szCs w:val="28"/>
      </w:rPr>
      <w:t xml:space="preserve"> </w:t>
    </w:r>
    <w:r w:rsidR="0002521D" w:rsidRPr="008C3541">
      <w:rPr>
        <w:rFonts w:asciiTheme="majorBidi" w:eastAsia="Palatino Linotype" w:hAnsiTheme="majorBidi" w:cstheme="majorBidi"/>
        <w:b/>
        <w:sz w:val="22"/>
        <w:szCs w:val="22"/>
      </w:rPr>
      <w:t>B.Sc.</w:t>
    </w:r>
  </w:p>
  <w:p w14:paraId="15DBE36E" w14:textId="41515BE9" w:rsidR="00EC349D" w:rsidRPr="009E5F00" w:rsidRDefault="006468CF" w:rsidP="002E7804">
    <w:pPr>
      <w:pBdr>
        <w:bottom w:val="single" w:sz="12" w:space="1" w:color="auto"/>
      </w:pBdr>
      <w:spacing w:line="276" w:lineRule="auto"/>
      <w:rPr>
        <w:i/>
        <w:iCs/>
        <w:sz w:val="22"/>
        <w:szCs w:val="22"/>
        <w:shd w:val="clear" w:color="auto" w:fill="FFFFFF"/>
        <w:lang w:val="en-US" w:eastAsia="en-US"/>
      </w:rPr>
    </w:pPr>
    <w:r w:rsidRPr="006468CF">
      <w:rPr>
        <w:i/>
        <w:iCs/>
        <w:sz w:val="22"/>
        <w:szCs w:val="22"/>
        <w:shd w:val="clear" w:color="auto" w:fill="FFFFFF"/>
        <w:lang w:val="en-US" w:eastAsia="en-US"/>
      </w:rPr>
      <w:t>1440 SOUTHDALE DR. WINDSOR</w:t>
    </w:r>
    <w:r w:rsidR="00DE457F" w:rsidRPr="009B63FC">
      <w:rPr>
        <w:i/>
        <w:iCs/>
        <w:sz w:val="22"/>
        <w:szCs w:val="22"/>
        <w:shd w:val="clear" w:color="auto" w:fill="FFFFFF"/>
        <w:lang w:val="en-US" w:eastAsia="en-US"/>
      </w:rPr>
      <w:t xml:space="preserve"> </w:t>
    </w:r>
    <w:r w:rsidR="007F4D42">
      <w:rPr>
        <w:i/>
        <w:iCs/>
        <w:sz w:val="22"/>
        <w:szCs w:val="22"/>
        <w:shd w:val="clear" w:color="auto" w:fill="FFFFFF"/>
        <w:lang w:val="en-US" w:eastAsia="en-US"/>
      </w:rPr>
      <w:t xml:space="preserve">                 </w:t>
    </w:r>
    <w:r w:rsidR="00DE457F">
      <w:rPr>
        <w:i/>
        <w:iCs/>
        <w:sz w:val="22"/>
        <w:szCs w:val="22"/>
        <w:shd w:val="clear" w:color="auto" w:fill="FFFFFF"/>
        <w:lang w:val="en-US" w:eastAsia="en-US"/>
      </w:rPr>
      <w:t xml:space="preserve">  </w:t>
    </w:r>
    <w:r w:rsidR="00EC349D" w:rsidRPr="009E5F00">
      <w:rPr>
        <w:i/>
        <w:iCs/>
        <w:sz w:val="22"/>
        <w:szCs w:val="22"/>
        <w:shd w:val="clear" w:color="auto" w:fill="FFFFFF"/>
        <w:lang w:val="en-US" w:eastAsia="en-US"/>
      </w:rPr>
      <w:t xml:space="preserve">Cell: </w:t>
    </w:r>
    <w:r w:rsidR="00730D68" w:rsidRPr="00730D68">
      <w:rPr>
        <w:i/>
        <w:iCs/>
        <w:sz w:val="22"/>
        <w:szCs w:val="22"/>
        <w:shd w:val="clear" w:color="auto" w:fill="FFFFFF"/>
        <w:lang w:val="en-US" w:eastAsia="en-US"/>
      </w:rPr>
      <w:t>647</w:t>
    </w:r>
    <w:r w:rsidR="00730D68">
      <w:rPr>
        <w:i/>
        <w:iCs/>
        <w:sz w:val="22"/>
        <w:szCs w:val="22"/>
        <w:shd w:val="clear" w:color="auto" w:fill="FFFFFF"/>
        <w:lang w:val="en-US" w:eastAsia="en-US"/>
      </w:rPr>
      <w:t>-</w:t>
    </w:r>
    <w:r w:rsidR="00730D68" w:rsidRPr="00730D68">
      <w:rPr>
        <w:i/>
        <w:iCs/>
        <w:sz w:val="22"/>
        <w:szCs w:val="22"/>
        <w:shd w:val="clear" w:color="auto" w:fill="FFFFFF"/>
        <w:lang w:val="en-US" w:eastAsia="en-US"/>
      </w:rPr>
      <w:t>547</w:t>
    </w:r>
    <w:r w:rsidR="00730D68">
      <w:rPr>
        <w:i/>
        <w:iCs/>
        <w:sz w:val="22"/>
        <w:szCs w:val="22"/>
        <w:shd w:val="clear" w:color="auto" w:fill="FFFFFF"/>
        <w:lang w:val="en-US" w:eastAsia="en-US"/>
      </w:rPr>
      <w:t>-</w:t>
    </w:r>
    <w:r w:rsidR="00730D68" w:rsidRPr="00730D68">
      <w:rPr>
        <w:i/>
        <w:iCs/>
        <w:sz w:val="22"/>
        <w:szCs w:val="22"/>
        <w:shd w:val="clear" w:color="auto" w:fill="FFFFFF"/>
        <w:lang w:val="en-US" w:eastAsia="en-US"/>
      </w:rPr>
      <w:t>7466</w:t>
    </w:r>
    <w:r w:rsidR="00EC349D">
      <w:rPr>
        <w:i/>
        <w:iCs/>
        <w:sz w:val="22"/>
        <w:szCs w:val="22"/>
        <w:shd w:val="clear" w:color="auto" w:fill="FFFFFF"/>
        <w:lang w:val="en-US" w:eastAsia="en-US"/>
      </w:rPr>
      <w:t xml:space="preserve"> </w:t>
    </w:r>
    <w:r w:rsidR="00506508">
      <w:rPr>
        <w:i/>
        <w:iCs/>
        <w:sz w:val="22"/>
        <w:szCs w:val="22"/>
        <w:shd w:val="clear" w:color="auto" w:fill="FFFFFF"/>
        <w:lang w:val="en-US" w:eastAsia="en-US"/>
      </w:rPr>
      <w:t xml:space="preserve">   </w:t>
    </w:r>
    <w:r w:rsidR="00EC349D">
      <w:rPr>
        <w:i/>
        <w:iCs/>
        <w:sz w:val="22"/>
        <w:szCs w:val="22"/>
        <w:shd w:val="clear" w:color="auto" w:fill="FFFFFF"/>
        <w:lang w:val="en-US" w:eastAsia="en-US"/>
      </w:rPr>
      <w:t xml:space="preserve">  </w:t>
    </w:r>
    <w:r w:rsidR="00EB5FB9">
      <w:rPr>
        <w:i/>
        <w:iCs/>
        <w:sz w:val="22"/>
        <w:szCs w:val="22"/>
        <w:shd w:val="clear" w:color="auto" w:fill="FFFFFF"/>
        <w:lang w:val="en-US" w:eastAsia="en-US"/>
      </w:rPr>
      <w:t xml:space="preserve">   </w:t>
    </w:r>
    <w:r w:rsidR="00EC349D">
      <w:rPr>
        <w:i/>
        <w:iCs/>
        <w:sz w:val="22"/>
        <w:szCs w:val="22"/>
        <w:shd w:val="clear" w:color="auto" w:fill="FFFFFF"/>
        <w:lang w:val="en-US" w:eastAsia="en-US"/>
      </w:rPr>
      <w:t xml:space="preserve">   </w:t>
    </w:r>
    <w:r w:rsidR="00506508">
      <w:rPr>
        <w:i/>
        <w:iCs/>
        <w:sz w:val="22"/>
        <w:szCs w:val="22"/>
        <w:shd w:val="clear" w:color="auto" w:fill="FFFFFF"/>
        <w:lang w:val="en-US" w:eastAsia="en-US"/>
      </w:rPr>
      <w:t xml:space="preserve"> </w:t>
    </w:r>
    <w:r w:rsidR="00B72CF4">
      <w:rPr>
        <w:i/>
        <w:iCs/>
        <w:sz w:val="22"/>
        <w:szCs w:val="22"/>
        <w:shd w:val="clear" w:color="auto" w:fill="FFFFFF"/>
        <w:lang w:val="en-US" w:eastAsia="en-US"/>
      </w:rPr>
      <w:t xml:space="preserve">   </w:t>
    </w:r>
    <w:r w:rsidR="009B63FC">
      <w:rPr>
        <w:i/>
        <w:iCs/>
        <w:sz w:val="22"/>
        <w:szCs w:val="22"/>
        <w:shd w:val="clear" w:color="auto" w:fill="FFFFFF"/>
        <w:lang w:val="en-US" w:eastAsia="en-US"/>
      </w:rPr>
      <w:t xml:space="preserve">    </w:t>
    </w:r>
    <w:r w:rsidR="00B72CF4">
      <w:rPr>
        <w:i/>
        <w:iCs/>
        <w:sz w:val="22"/>
        <w:szCs w:val="22"/>
        <w:shd w:val="clear" w:color="auto" w:fill="FFFFFF"/>
        <w:lang w:val="en-US" w:eastAsia="en-US"/>
      </w:rPr>
      <w:t xml:space="preserve">   </w:t>
    </w:r>
    <w:r w:rsidR="00EC349D" w:rsidRPr="009E5F00">
      <w:rPr>
        <w:i/>
        <w:iCs/>
        <w:sz w:val="22"/>
        <w:szCs w:val="22"/>
        <w:shd w:val="clear" w:color="auto" w:fill="FFFFFF"/>
        <w:lang w:val="en-US" w:eastAsia="en-US"/>
      </w:rPr>
      <w:t xml:space="preserve">Email: </w:t>
    </w:r>
    <w:r w:rsidR="00730D68" w:rsidRPr="00730D68">
      <w:rPr>
        <w:i/>
        <w:iCs/>
        <w:sz w:val="22"/>
        <w:szCs w:val="22"/>
        <w:shd w:val="clear" w:color="auto" w:fill="FFFFFF"/>
        <w:lang w:val="en-US" w:eastAsia="en-US"/>
      </w:rPr>
      <w:t>Ahmad.Hajirahimi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A"/>
    <w:multiLevelType w:val="hybridMultilevel"/>
    <w:tmpl w:val="9DC658DE"/>
    <w:lvl w:ilvl="0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1" w:tplc="000C3E26">
      <w:start w:val="1"/>
      <w:numFmt w:val="bullet"/>
      <w:lvlText w:val=""/>
      <w:lvlJc w:val="left"/>
      <w:pPr>
        <w:ind w:left="1440" w:hanging="360"/>
      </w:pPr>
      <w:rPr>
        <w:rFonts w:ascii="Palatino Linotype" w:eastAsia="Symbol" w:hAnsi="Palatino Linotype" w:cs="Symbol" w:hint="default"/>
        <w:sz w:val="21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7ABF"/>
    <w:multiLevelType w:val="hybridMultilevel"/>
    <w:tmpl w:val="9D929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A5213B"/>
    <w:multiLevelType w:val="hybridMultilevel"/>
    <w:tmpl w:val="1F3EE220"/>
    <w:lvl w:ilvl="0" w:tplc="10090001">
      <w:start w:val="1"/>
      <w:numFmt w:val="bullet"/>
      <w:lvlText w:val=""/>
      <w:lvlJc w:val="left"/>
      <w:pPr>
        <w:ind w:left="1201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21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41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61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81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01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21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41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61" w:hanging="360"/>
      </w:pPr>
      <w:rPr>
        <w:rFonts w:ascii="Wingdings" w:hAnsi="Wingdings" w:hint="default"/>
      </w:rPr>
    </w:lvl>
  </w:abstractNum>
  <w:abstractNum w:abstractNumId="3" w15:restartNumberingAfterBreak="0">
    <w:nsid w:val="0D5A76FA"/>
    <w:multiLevelType w:val="hybridMultilevel"/>
    <w:tmpl w:val="3D00A7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C500C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10DD1754"/>
    <w:multiLevelType w:val="hybridMultilevel"/>
    <w:tmpl w:val="626E94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C015C"/>
    <w:multiLevelType w:val="hybridMultilevel"/>
    <w:tmpl w:val="CCE88A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2615925"/>
    <w:multiLevelType w:val="multilevel"/>
    <w:tmpl w:val="3B021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E128EC"/>
    <w:multiLevelType w:val="hybridMultilevel"/>
    <w:tmpl w:val="1E7CF594"/>
    <w:lvl w:ilvl="0" w:tplc="FFFFFFFF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EE0650"/>
    <w:multiLevelType w:val="multilevel"/>
    <w:tmpl w:val="AE6C0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6741119"/>
    <w:multiLevelType w:val="hybridMultilevel"/>
    <w:tmpl w:val="4148CA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9D74EB"/>
    <w:multiLevelType w:val="hybridMultilevel"/>
    <w:tmpl w:val="40D6CB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6C780C"/>
    <w:multiLevelType w:val="hybridMultilevel"/>
    <w:tmpl w:val="5CE66B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535BB"/>
    <w:multiLevelType w:val="hybridMultilevel"/>
    <w:tmpl w:val="2B7466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34D7A"/>
    <w:multiLevelType w:val="singleLevel"/>
    <w:tmpl w:val="FFFFFFFF"/>
    <w:lvl w:ilvl="0">
      <w:numFmt w:val="bullet"/>
      <w:lvlText w:val=""/>
      <w:legacy w:legacy="1" w:legacySpace="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26124D57"/>
    <w:multiLevelType w:val="multilevel"/>
    <w:tmpl w:val="AA1438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7830695"/>
    <w:multiLevelType w:val="hybridMultilevel"/>
    <w:tmpl w:val="75FCAD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A06037"/>
    <w:multiLevelType w:val="hybridMultilevel"/>
    <w:tmpl w:val="B908F6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0376CC"/>
    <w:multiLevelType w:val="hybridMultilevel"/>
    <w:tmpl w:val="9C5A9A1A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316D6FA4"/>
    <w:multiLevelType w:val="multilevel"/>
    <w:tmpl w:val="5DC85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7A447DC"/>
    <w:multiLevelType w:val="hybridMultilevel"/>
    <w:tmpl w:val="F998C8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6C05B3"/>
    <w:multiLevelType w:val="hybridMultilevel"/>
    <w:tmpl w:val="A11AD0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6105AB"/>
    <w:multiLevelType w:val="hybridMultilevel"/>
    <w:tmpl w:val="4AD430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444F75"/>
    <w:multiLevelType w:val="multilevel"/>
    <w:tmpl w:val="ED7C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873096"/>
    <w:multiLevelType w:val="hybridMultilevel"/>
    <w:tmpl w:val="2D52F5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216B62"/>
    <w:multiLevelType w:val="hybridMultilevel"/>
    <w:tmpl w:val="ADC84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A1AFB"/>
    <w:multiLevelType w:val="hybridMultilevel"/>
    <w:tmpl w:val="69C28D86"/>
    <w:lvl w:ilvl="0" w:tplc="04090005">
      <w:start w:val="1"/>
      <w:numFmt w:val="bullet"/>
      <w:lvlText w:val=""/>
      <w:lvlJc w:val="left"/>
      <w:pPr>
        <w:ind w:left="84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1" w:hanging="360"/>
      </w:pPr>
      <w:rPr>
        <w:rFonts w:ascii="Wingdings" w:hAnsi="Wingdings" w:hint="default"/>
      </w:rPr>
    </w:lvl>
  </w:abstractNum>
  <w:abstractNum w:abstractNumId="27" w15:restartNumberingAfterBreak="0">
    <w:nsid w:val="53E3652F"/>
    <w:multiLevelType w:val="hybridMultilevel"/>
    <w:tmpl w:val="D86A0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1A12A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A930B9"/>
    <w:multiLevelType w:val="hybridMultilevel"/>
    <w:tmpl w:val="DA6AA8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84BEB"/>
    <w:multiLevelType w:val="multilevel"/>
    <w:tmpl w:val="96FA5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22631C"/>
    <w:multiLevelType w:val="hybridMultilevel"/>
    <w:tmpl w:val="449432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277A05"/>
    <w:multiLevelType w:val="hybridMultilevel"/>
    <w:tmpl w:val="82F42A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402FFA"/>
    <w:multiLevelType w:val="hybridMultilevel"/>
    <w:tmpl w:val="92368C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A0412DF"/>
    <w:multiLevelType w:val="hybridMultilevel"/>
    <w:tmpl w:val="3AB49A7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B358F"/>
    <w:multiLevelType w:val="multilevel"/>
    <w:tmpl w:val="E6A86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6E466C"/>
    <w:multiLevelType w:val="hybridMultilevel"/>
    <w:tmpl w:val="D0EC7A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8018BD"/>
    <w:multiLevelType w:val="multilevel"/>
    <w:tmpl w:val="7158A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D44395"/>
    <w:multiLevelType w:val="multilevel"/>
    <w:tmpl w:val="BBE27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C6E10C5"/>
    <w:multiLevelType w:val="multilevel"/>
    <w:tmpl w:val="315C0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CF95843"/>
    <w:multiLevelType w:val="multilevel"/>
    <w:tmpl w:val="9BFC8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D275164"/>
    <w:multiLevelType w:val="hybridMultilevel"/>
    <w:tmpl w:val="6E10F1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79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0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99" w:hanging="360"/>
      </w:pPr>
      <w:rPr>
        <w:rFonts w:ascii="Wingdings" w:hAnsi="Wingdings" w:hint="default"/>
      </w:rPr>
    </w:lvl>
  </w:abstractNum>
  <w:abstractNum w:abstractNumId="41" w15:restartNumberingAfterBreak="0">
    <w:nsid w:val="6E8F3530"/>
    <w:multiLevelType w:val="hybridMultilevel"/>
    <w:tmpl w:val="5ADAD9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C07872"/>
    <w:multiLevelType w:val="hybridMultilevel"/>
    <w:tmpl w:val="251852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48479E"/>
    <w:multiLevelType w:val="multilevel"/>
    <w:tmpl w:val="78689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375EEC"/>
    <w:multiLevelType w:val="multilevel"/>
    <w:tmpl w:val="86469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FD145F"/>
    <w:multiLevelType w:val="hybridMultilevel"/>
    <w:tmpl w:val="85F475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B54D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3"/>
  </w:num>
  <w:num w:numId="3">
    <w:abstractNumId w:val="42"/>
  </w:num>
  <w:num w:numId="4">
    <w:abstractNumId w:val="26"/>
  </w:num>
  <w:num w:numId="5">
    <w:abstractNumId w:val="33"/>
  </w:num>
  <w:num w:numId="6">
    <w:abstractNumId w:val="21"/>
  </w:num>
  <w:num w:numId="7">
    <w:abstractNumId w:val="22"/>
  </w:num>
  <w:num w:numId="8">
    <w:abstractNumId w:val="5"/>
  </w:num>
  <w:num w:numId="9">
    <w:abstractNumId w:val="17"/>
  </w:num>
  <w:num w:numId="10">
    <w:abstractNumId w:val="30"/>
  </w:num>
  <w:num w:numId="11">
    <w:abstractNumId w:val="45"/>
  </w:num>
  <w:num w:numId="12">
    <w:abstractNumId w:val="6"/>
  </w:num>
  <w:num w:numId="13">
    <w:abstractNumId w:val="35"/>
  </w:num>
  <w:num w:numId="14">
    <w:abstractNumId w:val="28"/>
  </w:num>
  <w:num w:numId="15">
    <w:abstractNumId w:val="11"/>
  </w:num>
  <w:num w:numId="16">
    <w:abstractNumId w:val="10"/>
  </w:num>
  <w:num w:numId="17">
    <w:abstractNumId w:val="43"/>
  </w:num>
  <w:num w:numId="18">
    <w:abstractNumId w:val="12"/>
  </w:num>
  <w:num w:numId="19">
    <w:abstractNumId w:val="15"/>
  </w:num>
  <w:num w:numId="20">
    <w:abstractNumId w:val="9"/>
  </w:num>
  <w:num w:numId="21">
    <w:abstractNumId w:val="40"/>
  </w:num>
  <w:num w:numId="22">
    <w:abstractNumId w:val="16"/>
  </w:num>
  <w:num w:numId="23">
    <w:abstractNumId w:val="2"/>
  </w:num>
  <w:num w:numId="24">
    <w:abstractNumId w:val="32"/>
  </w:num>
  <w:num w:numId="25">
    <w:abstractNumId w:val="31"/>
  </w:num>
  <w:num w:numId="26">
    <w:abstractNumId w:val="46"/>
  </w:num>
  <w:num w:numId="27">
    <w:abstractNumId w:val="29"/>
  </w:num>
  <w:num w:numId="28">
    <w:abstractNumId w:val="23"/>
  </w:num>
  <w:num w:numId="29">
    <w:abstractNumId w:val="37"/>
  </w:num>
  <w:num w:numId="30">
    <w:abstractNumId w:val="38"/>
  </w:num>
  <w:num w:numId="31">
    <w:abstractNumId w:val="34"/>
  </w:num>
  <w:num w:numId="32">
    <w:abstractNumId w:val="7"/>
  </w:num>
  <w:num w:numId="33">
    <w:abstractNumId w:val="44"/>
  </w:num>
  <w:num w:numId="34">
    <w:abstractNumId w:val="19"/>
  </w:num>
  <w:num w:numId="35">
    <w:abstractNumId w:val="4"/>
  </w:num>
  <w:num w:numId="36">
    <w:abstractNumId w:val="14"/>
  </w:num>
  <w:num w:numId="37">
    <w:abstractNumId w:val="36"/>
  </w:num>
  <w:num w:numId="38">
    <w:abstractNumId w:val="39"/>
  </w:num>
  <w:num w:numId="39">
    <w:abstractNumId w:val="8"/>
  </w:num>
  <w:num w:numId="40">
    <w:abstractNumId w:val="41"/>
  </w:num>
  <w:num w:numId="41">
    <w:abstractNumId w:val="24"/>
  </w:num>
  <w:num w:numId="42">
    <w:abstractNumId w:val="20"/>
  </w:num>
  <w:num w:numId="43">
    <w:abstractNumId w:val="18"/>
  </w:num>
  <w:num w:numId="44">
    <w:abstractNumId w:val="25"/>
  </w:num>
  <w:num w:numId="45">
    <w:abstractNumId w:val="27"/>
  </w:num>
  <w:num w:numId="46">
    <w:abstractNumId w:val="3"/>
  </w:num>
  <w:num w:numId="47">
    <w:abstractNumId w:val="3"/>
  </w:num>
  <w:num w:numId="48">
    <w:abstractNumId w:val="1"/>
  </w:num>
  <w:num w:numId="49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MzMzAxMzQ1MDVQ0lEKTi0uzszPAykwrAUAT87jUCwAAAA="/>
  </w:docVars>
  <w:rsids>
    <w:rsidRoot w:val="00C7196B"/>
    <w:rsid w:val="000002F1"/>
    <w:rsid w:val="000029FC"/>
    <w:rsid w:val="00004152"/>
    <w:rsid w:val="00006278"/>
    <w:rsid w:val="00011F20"/>
    <w:rsid w:val="00012001"/>
    <w:rsid w:val="0001219D"/>
    <w:rsid w:val="0001710E"/>
    <w:rsid w:val="00017CEA"/>
    <w:rsid w:val="0002078D"/>
    <w:rsid w:val="00020EB1"/>
    <w:rsid w:val="000235FC"/>
    <w:rsid w:val="00023881"/>
    <w:rsid w:val="0002521D"/>
    <w:rsid w:val="0002538E"/>
    <w:rsid w:val="00026530"/>
    <w:rsid w:val="00026EF2"/>
    <w:rsid w:val="00026FB2"/>
    <w:rsid w:val="00030A33"/>
    <w:rsid w:val="00035E7B"/>
    <w:rsid w:val="000363BE"/>
    <w:rsid w:val="0003749A"/>
    <w:rsid w:val="000378A3"/>
    <w:rsid w:val="00037986"/>
    <w:rsid w:val="00037B00"/>
    <w:rsid w:val="000422E1"/>
    <w:rsid w:val="000423F7"/>
    <w:rsid w:val="000449A5"/>
    <w:rsid w:val="000456F3"/>
    <w:rsid w:val="00047C74"/>
    <w:rsid w:val="00050A0D"/>
    <w:rsid w:val="00051785"/>
    <w:rsid w:val="00052720"/>
    <w:rsid w:val="00052C59"/>
    <w:rsid w:val="00053418"/>
    <w:rsid w:val="0005414A"/>
    <w:rsid w:val="00054F46"/>
    <w:rsid w:val="00056B62"/>
    <w:rsid w:val="00056F48"/>
    <w:rsid w:val="00057211"/>
    <w:rsid w:val="00057C41"/>
    <w:rsid w:val="00060EA1"/>
    <w:rsid w:val="00062F3D"/>
    <w:rsid w:val="0006675B"/>
    <w:rsid w:val="000704AB"/>
    <w:rsid w:val="00072023"/>
    <w:rsid w:val="00073100"/>
    <w:rsid w:val="000747CE"/>
    <w:rsid w:val="000770C1"/>
    <w:rsid w:val="000809F1"/>
    <w:rsid w:val="000812C0"/>
    <w:rsid w:val="00081AFA"/>
    <w:rsid w:val="0008304A"/>
    <w:rsid w:val="00086C70"/>
    <w:rsid w:val="00095F31"/>
    <w:rsid w:val="00096BD8"/>
    <w:rsid w:val="000A1C06"/>
    <w:rsid w:val="000A2B0E"/>
    <w:rsid w:val="000A38C5"/>
    <w:rsid w:val="000A6F6E"/>
    <w:rsid w:val="000B2157"/>
    <w:rsid w:val="000B2FF2"/>
    <w:rsid w:val="000B49D2"/>
    <w:rsid w:val="000B7B52"/>
    <w:rsid w:val="000C1647"/>
    <w:rsid w:val="000C1AAE"/>
    <w:rsid w:val="000C1D16"/>
    <w:rsid w:val="000C73CC"/>
    <w:rsid w:val="000C76A0"/>
    <w:rsid w:val="000D345C"/>
    <w:rsid w:val="000D3E24"/>
    <w:rsid w:val="000D42F3"/>
    <w:rsid w:val="000D5896"/>
    <w:rsid w:val="000D58CC"/>
    <w:rsid w:val="000E01FD"/>
    <w:rsid w:val="000E0DBD"/>
    <w:rsid w:val="000E3664"/>
    <w:rsid w:val="000E7C8C"/>
    <w:rsid w:val="000F0859"/>
    <w:rsid w:val="000F219B"/>
    <w:rsid w:val="000F4084"/>
    <w:rsid w:val="000F42CC"/>
    <w:rsid w:val="00101361"/>
    <w:rsid w:val="00101C9B"/>
    <w:rsid w:val="001023C9"/>
    <w:rsid w:val="00103ED8"/>
    <w:rsid w:val="00104249"/>
    <w:rsid w:val="001079C1"/>
    <w:rsid w:val="001103F9"/>
    <w:rsid w:val="00113838"/>
    <w:rsid w:val="0011400D"/>
    <w:rsid w:val="00114A17"/>
    <w:rsid w:val="00114C84"/>
    <w:rsid w:val="001151DB"/>
    <w:rsid w:val="00116CA4"/>
    <w:rsid w:val="00124E7C"/>
    <w:rsid w:val="00126EB2"/>
    <w:rsid w:val="00132AB1"/>
    <w:rsid w:val="001401F9"/>
    <w:rsid w:val="00140BF7"/>
    <w:rsid w:val="00143337"/>
    <w:rsid w:val="00143756"/>
    <w:rsid w:val="00146A73"/>
    <w:rsid w:val="00150235"/>
    <w:rsid w:val="0015661A"/>
    <w:rsid w:val="00157625"/>
    <w:rsid w:val="00157B1B"/>
    <w:rsid w:val="0016032B"/>
    <w:rsid w:val="00160B14"/>
    <w:rsid w:val="00160CAD"/>
    <w:rsid w:val="001647F4"/>
    <w:rsid w:val="0016483C"/>
    <w:rsid w:val="001668A0"/>
    <w:rsid w:val="00166DC4"/>
    <w:rsid w:val="00167376"/>
    <w:rsid w:val="0016772A"/>
    <w:rsid w:val="001702E2"/>
    <w:rsid w:val="001751C5"/>
    <w:rsid w:val="00175329"/>
    <w:rsid w:val="00183506"/>
    <w:rsid w:val="00186D78"/>
    <w:rsid w:val="0019064B"/>
    <w:rsid w:val="001908D7"/>
    <w:rsid w:val="0019190F"/>
    <w:rsid w:val="001923A0"/>
    <w:rsid w:val="00193786"/>
    <w:rsid w:val="001964AB"/>
    <w:rsid w:val="00196CB8"/>
    <w:rsid w:val="00197C06"/>
    <w:rsid w:val="001A19A9"/>
    <w:rsid w:val="001A20AB"/>
    <w:rsid w:val="001A3454"/>
    <w:rsid w:val="001A369C"/>
    <w:rsid w:val="001A40AB"/>
    <w:rsid w:val="001A5621"/>
    <w:rsid w:val="001A5989"/>
    <w:rsid w:val="001A7144"/>
    <w:rsid w:val="001B2744"/>
    <w:rsid w:val="001B5FFD"/>
    <w:rsid w:val="001B75BB"/>
    <w:rsid w:val="001C0BE0"/>
    <w:rsid w:val="001C2E38"/>
    <w:rsid w:val="001C41E3"/>
    <w:rsid w:val="001C5CCC"/>
    <w:rsid w:val="001C60CF"/>
    <w:rsid w:val="001C62F8"/>
    <w:rsid w:val="001C7178"/>
    <w:rsid w:val="001C7C06"/>
    <w:rsid w:val="001C7E42"/>
    <w:rsid w:val="001D12E2"/>
    <w:rsid w:val="001D2219"/>
    <w:rsid w:val="001D2306"/>
    <w:rsid w:val="001D2FB0"/>
    <w:rsid w:val="001D3C57"/>
    <w:rsid w:val="001D40F2"/>
    <w:rsid w:val="001D6548"/>
    <w:rsid w:val="001E3AFD"/>
    <w:rsid w:val="001E3C12"/>
    <w:rsid w:val="001E4562"/>
    <w:rsid w:val="001E5B6C"/>
    <w:rsid w:val="001E6968"/>
    <w:rsid w:val="001F23F5"/>
    <w:rsid w:val="001F5CA6"/>
    <w:rsid w:val="001F7659"/>
    <w:rsid w:val="001F7F47"/>
    <w:rsid w:val="00210FF4"/>
    <w:rsid w:val="002132D9"/>
    <w:rsid w:val="00221851"/>
    <w:rsid w:val="00222E37"/>
    <w:rsid w:val="00223356"/>
    <w:rsid w:val="00223A5A"/>
    <w:rsid w:val="00223F4F"/>
    <w:rsid w:val="002240D4"/>
    <w:rsid w:val="00226FBD"/>
    <w:rsid w:val="002301B4"/>
    <w:rsid w:val="00232A71"/>
    <w:rsid w:val="00233AA8"/>
    <w:rsid w:val="002350F9"/>
    <w:rsid w:val="00237FF5"/>
    <w:rsid w:val="00240FDC"/>
    <w:rsid w:val="00241BD0"/>
    <w:rsid w:val="00242229"/>
    <w:rsid w:val="00242838"/>
    <w:rsid w:val="002428E0"/>
    <w:rsid w:val="002442FC"/>
    <w:rsid w:val="00246878"/>
    <w:rsid w:val="00246E9F"/>
    <w:rsid w:val="0024751E"/>
    <w:rsid w:val="00250FE3"/>
    <w:rsid w:val="00252B83"/>
    <w:rsid w:val="00260D09"/>
    <w:rsid w:val="0026294D"/>
    <w:rsid w:val="0026438F"/>
    <w:rsid w:val="0027399B"/>
    <w:rsid w:val="00275581"/>
    <w:rsid w:val="00276384"/>
    <w:rsid w:val="00281CAC"/>
    <w:rsid w:val="00286D07"/>
    <w:rsid w:val="00292940"/>
    <w:rsid w:val="00294ADA"/>
    <w:rsid w:val="002A0D88"/>
    <w:rsid w:val="002A16C4"/>
    <w:rsid w:val="002A26AA"/>
    <w:rsid w:val="002A2B04"/>
    <w:rsid w:val="002A7F09"/>
    <w:rsid w:val="002B2074"/>
    <w:rsid w:val="002B79D9"/>
    <w:rsid w:val="002C032A"/>
    <w:rsid w:val="002C200A"/>
    <w:rsid w:val="002C242F"/>
    <w:rsid w:val="002C28DC"/>
    <w:rsid w:val="002C3A86"/>
    <w:rsid w:val="002C611F"/>
    <w:rsid w:val="002D05A0"/>
    <w:rsid w:val="002D2C3E"/>
    <w:rsid w:val="002D4889"/>
    <w:rsid w:val="002D61B4"/>
    <w:rsid w:val="002E168B"/>
    <w:rsid w:val="002E3FC1"/>
    <w:rsid w:val="002E54C8"/>
    <w:rsid w:val="002E55BA"/>
    <w:rsid w:val="002E5E20"/>
    <w:rsid w:val="002E74DA"/>
    <w:rsid w:val="002E7804"/>
    <w:rsid w:val="002E783B"/>
    <w:rsid w:val="002E7EEE"/>
    <w:rsid w:val="002F2D7C"/>
    <w:rsid w:val="002F409F"/>
    <w:rsid w:val="002F7141"/>
    <w:rsid w:val="003045A8"/>
    <w:rsid w:val="003045FE"/>
    <w:rsid w:val="00307E51"/>
    <w:rsid w:val="00310F86"/>
    <w:rsid w:val="00311469"/>
    <w:rsid w:val="00312183"/>
    <w:rsid w:val="00312EBA"/>
    <w:rsid w:val="00313B1A"/>
    <w:rsid w:val="003157DB"/>
    <w:rsid w:val="00316E54"/>
    <w:rsid w:val="003173CF"/>
    <w:rsid w:val="00325C97"/>
    <w:rsid w:val="0032694F"/>
    <w:rsid w:val="00326AE2"/>
    <w:rsid w:val="00327D19"/>
    <w:rsid w:val="00332950"/>
    <w:rsid w:val="0033444D"/>
    <w:rsid w:val="00335579"/>
    <w:rsid w:val="003357F8"/>
    <w:rsid w:val="00336EBA"/>
    <w:rsid w:val="003401DB"/>
    <w:rsid w:val="003420E3"/>
    <w:rsid w:val="00343304"/>
    <w:rsid w:val="00344F6A"/>
    <w:rsid w:val="00345DC2"/>
    <w:rsid w:val="0034618A"/>
    <w:rsid w:val="0034688D"/>
    <w:rsid w:val="00347A7E"/>
    <w:rsid w:val="00350BBE"/>
    <w:rsid w:val="00351E66"/>
    <w:rsid w:val="0035262B"/>
    <w:rsid w:val="00354004"/>
    <w:rsid w:val="00354008"/>
    <w:rsid w:val="003551DC"/>
    <w:rsid w:val="00357700"/>
    <w:rsid w:val="003624DC"/>
    <w:rsid w:val="00363093"/>
    <w:rsid w:val="00363FD0"/>
    <w:rsid w:val="00367B59"/>
    <w:rsid w:val="003701BE"/>
    <w:rsid w:val="0037331D"/>
    <w:rsid w:val="00375D1C"/>
    <w:rsid w:val="00376B68"/>
    <w:rsid w:val="0038126D"/>
    <w:rsid w:val="003812E4"/>
    <w:rsid w:val="0038222C"/>
    <w:rsid w:val="003840CC"/>
    <w:rsid w:val="00385AD2"/>
    <w:rsid w:val="00386136"/>
    <w:rsid w:val="003905B0"/>
    <w:rsid w:val="003927B4"/>
    <w:rsid w:val="003955B1"/>
    <w:rsid w:val="003A028F"/>
    <w:rsid w:val="003A08E3"/>
    <w:rsid w:val="003A1889"/>
    <w:rsid w:val="003A31A3"/>
    <w:rsid w:val="003A4973"/>
    <w:rsid w:val="003A70D0"/>
    <w:rsid w:val="003A736D"/>
    <w:rsid w:val="003B167D"/>
    <w:rsid w:val="003B1EEC"/>
    <w:rsid w:val="003B4314"/>
    <w:rsid w:val="003B7BBC"/>
    <w:rsid w:val="003C5488"/>
    <w:rsid w:val="003C5572"/>
    <w:rsid w:val="003D0AED"/>
    <w:rsid w:val="003D0D61"/>
    <w:rsid w:val="003D1F31"/>
    <w:rsid w:val="003D4E2E"/>
    <w:rsid w:val="003D63FC"/>
    <w:rsid w:val="003E15AE"/>
    <w:rsid w:val="003E2F15"/>
    <w:rsid w:val="003E3E0C"/>
    <w:rsid w:val="003F105E"/>
    <w:rsid w:val="003F15B5"/>
    <w:rsid w:val="003F19E3"/>
    <w:rsid w:val="003F3695"/>
    <w:rsid w:val="003F4356"/>
    <w:rsid w:val="003F4E8F"/>
    <w:rsid w:val="00401E2E"/>
    <w:rsid w:val="0040306D"/>
    <w:rsid w:val="004069E3"/>
    <w:rsid w:val="00410760"/>
    <w:rsid w:val="00411720"/>
    <w:rsid w:val="00412323"/>
    <w:rsid w:val="00413B1E"/>
    <w:rsid w:val="00413E15"/>
    <w:rsid w:val="004160D8"/>
    <w:rsid w:val="0042259D"/>
    <w:rsid w:val="00423C97"/>
    <w:rsid w:val="00426695"/>
    <w:rsid w:val="00426BE4"/>
    <w:rsid w:val="00427E06"/>
    <w:rsid w:val="004313B1"/>
    <w:rsid w:val="0043227B"/>
    <w:rsid w:val="00433686"/>
    <w:rsid w:val="00433AF6"/>
    <w:rsid w:val="00433F1B"/>
    <w:rsid w:val="004354F6"/>
    <w:rsid w:val="00435778"/>
    <w:rsid w:val="00436BCB"/>
    <w:rsid w:val="00437235"/>
    <w:rsid w:val="00437AD0"/>
    <w:rsid w:val="004410E1"/>
    <w:rsid w:val="0044126B"/>
    <w:rsid w:val="00441571"/>
    <w:rsid w:val="004424C0"/>
    <w:rsid w:val="00447BF4"/>
    <w:rsid w:val="00447F38"/>
    <w:rsid w:val="00450133"/>
    <w:rsid w:val="0045029A"/>
    <w:rsid w:val="00452DC3"/>
    <w:rsid w:val="00452FED"/>
    <w:rsid w:val="00453AC0"/>
    <w:rsid w:val="004541C4"/>
    <w:rsid w:val="00457F6E"/>
    <w:rsid w:val="00470B02"/>
    <w:rsid w:val="00477065"/>
    <w:rsid w:val="004805A6"/>
    <w:rsid w:val="00481509"/>
    <w:rsid w:val="004820F0"/>
    <w:rsid w:val="0048509A"/>
    <w:rsid w:val="00486923"/>
    <w:rsid w:val="004869A6"/>
    <w:rsid w:val="00487346"/>
    <w:rsid w:val="0049006B"/>
    <w:rsid w:val="00491D6F"/>
    <w:rsid w:val="004929B3"/>
    <w:rsid w:val="0049562C"/>
    <w:rsid w:val="00495870"/>
    <w:rsid w:val="0049645B"/>
    <w:rsid w:val="004A4143"/>
    <w:rsid w:val="004A7EFD"/>
    <w:rsid w:val="004B10F3"/>
    <w:rsid w:val="004B1F19"/>
    <w:rsid w:val="004B78A6"/>
    <w:rsid w:val="004C176A"/>
    <w:rsid w:val="004C27B3"/>
    <w:rsid w:val="004C5E7C"/>
    <w:rsid w:val="004C6D70"/>
    <w:rsid w:val="004D0F90"/>
    <w:rsid w:val="004D1319"/>
    <w:rsid w:val="004D1A7F"/>
    <w:rsid w:val="004D25EE"/>
    <w:rsid w:val="004D51A1"/>
    <w:rsid w:val="004E1177"/>
    <w:rsid w:val="004E1313"/>
    <w:rsid w:val="004E34C8"/>
    <w:rsid w:val="004E4D82"/>
    <w:rsid w:val="004E5C4A"/>
    <w:rsid w:val="004E676E"/>
    <w:rsid w:val="004E6FE9"/>
    <w:rsid w:val="004E73A2"/>
    <w:rsid w:val="004F0959"/>
    <w:rsid w:val="004F0BC8"/>
    <w:rsid w:val="004F1230"/>
    <w:rsid w:val="004F170E"/>
    <w:rsid w:val="00506508"/>
    <w:rsid w:val="00514844"/>
    <w:rsid w:val="00516F56"/>
    <w:rsid w:val="00517BA8"/>
    <w:rsid w:val="00522C75"/>
    <w:rsid w:val="0052421C"/>
    <w:rsid w:val="00527434"/>
    <w:rsid w:val="0053124F"/>
    <w:rsid w:val="0053435E"/>
    <w:rsid w:val="005358F7"/>
    <w:rsid w:val="005429CC"/>
    <w:rsid w:val="0054390A"/>
    <w:rsid w:val="0054576D"/>
    <w:rsid w:val="0054659F"/>
    <w:rsid w:val="005465C0"/>
    <w:rsid w:val="00547EBB"/>
    <w:rsid w:val="005513A4"/>
    <w:rsid w:val="00551A3E"/>
    <w:rsid w:val="00552018"/>
    <w:rsid w:val="00552A56"/>
    <w:rsid w:val="005538A8"/>
    <w:rsid w:val="00553EA1"/>
    <w:rsid w:val="00556D5D"/>
    <w:rsid w:val="00561A34"/>
    <w:rsid w:val="00562578"/>
    <w:rsid w:val="00566BE0"/>
    <w:rsid w:val="00571BF5"/>
    <w:rsid w:val="00575E7A"/>
    <w:rsid w:val="00581314"/>
    <w:rsid w:val="00582582"/>
    <w:rsid w:val="005904C6"/>
    <w:rsid w:val="005916EB"/>
    <w:rsid w:val="0059182B"/>
    <w:rsid w:val="0059200B"/>
    <w:rsid w:val="00592AE7"/>
    <w:rsid w:val="005A32F2"/>
    <w:rsid w:val="005A391E"/>
    <w:rsid w:val="005A43FC"/>
    <w:rsid w:val="005A6013"/>
    <w:rsid w:val="005A7E89"/>
    <w:rsid w:val="005B2C45"/>
    <w:rsid w:val="005B2CF1"/>
    <w:rsid w:val="005B3689"/>
    <w:rsid w:val="005B3F77"/>
    <w:rsid w:val="005B50A5"/>
    <w:rsid w:val="005B6118"/>
    <w:rsid w:val="005C01CC"/>
    <w:rsid w:val="005C1BC3"/>
    <w:rsid w:val="005C20B2"/>
    <w:rsid w:val="005C5076"/>
    <w:rsid w:val="005C5581"/>
    <w:rsid w:val="005C6549"/>
    <w:rsid w:val="005C69A6"/>
    <w:rsid w:val="005D2EAA"/>
    <w:rsid w:val="005D3619"/>
    <w:rsid w:val="005D3B76"/>
    <w:rsid w:val="005D7AAF"/>
    <w:rsid w:val="005E0095"/>
    <w:rsid w:val="005E05A7"/>
    <w:rsid w:val="005E3301"/>
    <w:rsid w:val="005E3A14"/>
    <w:rsid w:val="005E5256"/>
    <w:rsid w:val="005E5E85"/>
    <w:rsid w:val="005E6947"/>
    <w:rsid w:val="005F0F16"/>
    <w:rsid w:val="005F3927"/>
    <w:rsid w:val="005F52FC"/>
    <w:rsid w:val="005F5569"/>
    <w:rsid w:val="005F60A5"/>
    <w:rsid w:val="005F6E92"/>
    <w:rsid w:val="00602025"/>
    <w:rsid w:val="00602DD9"/>
    <w:rsid w:val="006044C1"/>
    <w:rsid w:val="00606A5B"/>
    <w:rsid w:val="00610F50"/>
    <w:rsid w:val="00611FAA"/>
    <w:rsid w:val="006153F7"/>
    <w:rsid w:val="006160BA"/>
    <w:rsid w:val="00616E52"/>
    <w:rsid w:val="00620E83"/>
    <w:rsid w:val="00621828"/>
    <w:rsid w:val="00622673"/>
    <w:rsid w:val="00624819"/>
    <w:rsid w:val="00624D0E"/>
    <w:rsid w:val="0062773F"/>
    <w:rsid w:val="00627CE7"/>
    <w:rsid w:val="00630C96"/>
    <w:rsid w:val="00633529"/>
    <w:rsid w:val="006345B6"/>
    <w:rsid w:val="00636066"/>
    <w:rsid w:val="0064140A"/>
    <w:rsid w:val="00641BDD"/>
    <w:rsid w:val="00643DE1"/>
    <w:rsid w:val="006468CF"/>
    <w:rsid w:val="00647EDF"/>
    <w:rsid w:val="00653444"/>
    <w:rsid w:val="00657FC9"/>
    <w:rsid w:val="006644AA"/>
    <w:rsid w:val="006653BD"/>
    <w:rsid w:val="00665D13"/>
    <w:rsid w:val="00670DFF"/>
    <w:rsid w:val="0067222D"/>
    <w:rsid w:val="00672B56"/>
    <w:rsid w:val="00672E44"/>
    <w:rsid w:val="00672F16"/>
    <w:rsid w:val="006730FD"/>
    <w:rsid w:val="0067590A"/>
    <w:rsid w:val="00675F08"/>
    <w:rsid w:val="0067700F"/>
    <w:rsid w:val="006775A5"/>
    <w:rsid w:val="00680682"/>
    <w:rsid w:val="00683BF7"/>
    <w:rsid w:val="00686E42"/>
    <w:rsid w:val="00690200"/>
    <w:rsid w:val="00691D92"/>
    <w:rsid w:val="00694FD3"/>
    <w:rsid w:val="006A1E46"/>
    <w:rsid w:val="006A23AC"/>
    <w:rsid w:val="006A3D49"/>
    <w:rsid w:val="006A458B"/>
    <w:rsid w:val="006A5ACE"/>
    <w:rsid w:val="006A7F32"/>
    <w:rsid w:val="006B1952"/>
    <w:rsid w:val="006B4103"/>
    <w:rsid w:val="006B6CCB"/>
    <w:rsid w:val="006B7469"/>
    <w:rsid w:val="006C0C28"/>
    <w:rsid w:val="006C149A"/>
    <w:rsid w:val="006C14C6"/>
    <w:rsid w:val="006C30F8"/>
    <w:rsid w:val="006C32BC"/>
    <w:rsid w:val="006C3928"/>
    <w:rsid w:val="006C4AC7"/>
    <w:rsid w:val="006C73CA"/>
    <w:rsid w:val="006C7960"/>
    <w:rsid w:val="006D0C21"/>
    <w:rsid w:val="006D2390"/>
    <w:rsid w:val="006D4008"/>
    <w:rsid w:val="006D4BB1"/>
    <w:rsid w:val="006D5704"/>
    <w:rsid w:val="006D57AB"/>
    <w:rsid w:val="006D7770"/>
    <w:rsid w:val="006D7A85"/>
    <w:rsid w:val="006F0CF0"/>
    <w:rsid w:val="006F4FD4"/>
    <w:rsid w:val="006F5779"/>
    <w:rsid w:val="006F6BC8"/>
    <w:rsid w:val="00701CA4"/>
    <w:rsid w:val="00703BFC"/>
    <w:rsid w:val="00704414"/>
    <w:rsid w:val="00704520"/>
    <w:rsid w:val="00704992"/>
    <w:rsid w:val="00712087"/>
    <w:rsid w:val="00713F25"/>
    <w:rsid w:val="00715E6D"/>
    <w:rsid w:val="00717DBB"/>
    <w:rsid w:val="00721978"/>
    <w:rsid w:val="00721B24"/>
    <w:rsid w:val="00721C20"/>
    <w:rsid w:val="00723C6E"/>
    <w:rsid w:val="00724415"/>
    <w:rsid w:val="00724B91"/>
    <w:rsid w:val="007263D3"/>
    <w:rsid w:val="0073025C"/>
    <w:rsid w:val="00730D68"/>
    <w:rsid w:val="00733C9D"/>
    <w:rsid w:val="00733D0A"/>
    <w:rsid w:val="00734C04"/>
    <w:rsid w:val="007401E3"/>
    <w:rsid w:val="00742796"/>
    <w:rsid w:val="00742EC9"/>
    <w:rsid w:val="00743A23"/>
    <w:rsid w:val="00744058"/>
    <w:rsid w:val="007454A9"/>
    <w:rsid w:val="007457E1"/>
    <w:rsid w:val="007459C0"/>
    <w:rsid w:val="00746269"/>
    <w:rsid w:val="00747D11"/>
    <w:rsid w:val="00754BF4"/>
    <w:rsid w:val="007561CD"/>
    <w:rsid w:val="007577EF"/>
    <w:rsid w:val="007624F2"/>
    <w:rsid w:val="00763083"/>
    <w:rsid w:val="00763AFD"/>
    <w:rsid w:val="00766E4D"/>
    <w:rsid w:val="00767027"/>
    <w:rsid w:val="007709FC"/>
    <w:rsid w:val="00773509"/>
    <w:rsid w:val="007742D9"/>
    <w:rsid w:val="00774484"/>
    <w:rsid w:val="007745F0"/>
    <w:rsid w:val="00777862"/>
    <w:rsid w:val="0077788A"/>
    <w:rsid w:val="00777F03"/>
    <w:rsid w:val="00782E12"/>
    <w:rsid w:val="0078412E"/>
    <w:rsid w:val="00792719"/>
    <w:rsid w:val="0079494A"/>
    <w:rsid w:val="00795205"/>
    <w:rsid w:val="00796A8E"/>
    <w:rsid w:val="007A0FE5"/>
    <w:rsid w:val="007A2CB4"/>
    <w:rsid w:val="007A319D"/>
    <w:rsid w:val="007A3A39"/>
    <w:rsid w:val="007A3B73"/>
    <w:rsid w:val="007A7F02"/>
    <w:rsid w:val="007B0E61"/>
    <w:rsid w:val="007B2295"/>
    <w:rsid w:val="007B526D"/>
    <w:rsid w:val="007B69BB"/>
    <w:rsid w:val="007B6BEA"/>
    <w:rsid w:val="007B6FFB"/>
    <w:rsid w:val="007B7761"/>
    <w:rsid w:val="007C18A6"/>
    <w:rsid w:val="007C464D"/>
    <w:rsid w:val="007C5285"/>
    <w:rsid w:val="007D01ED"/>
    <w:rsid w:val="007D1D61"/>
    <w:rsid w:val="007D4ED5"/>
    <w:rsid w:val="007D5E4F"/>
    <w:rsid w:val="007E1FE2"/>
    <w:rsid w:val="007E2AC5"/>
    <w:rsid w:val="007E4399"/>
    <w:rsid w:val="007E7135"/>
    <w:rsid w:val="007F283D"/>
    <w:rsid w:val="007F4D42"/>
    <w:rsid w:val="007F5075"/>
    <w:rsid w:val="007F7B57"/>
    <w:rsid w:val="007F7D63"/>
    <w:rsid w:val="00800C01"/>
    <w:rsid w:val="008013D2"/>
    <w:rsid w:val="0080548E"/>
    <w:rsid w:val="008059A1"/>
    <w:rsid w:val="00811651"/>
    <w:rsid w:val="008118C8"/>
    <w:rsid w:val="00811DE7"/>
    <w:rsid w:val="00821B17"/>
    <w:rsid w:val="008227BA"/>
    <w:rsid w:val="008228B0"/>
    <w:rsid w:val="0082485B"/>
    <w:rsid w:val="00824A4A"/>
    <w:rsid w:val="00825767"/>
    <w:rsid w:val="0083337B"/>
    <w:rsid w:val="00834F64"/>
    <w:rsid w:val="008368BF"/>
    <w:rsid w:val="00836FBE"/>
    <w:rsid w:val="008375F2"/>
    <w:rsid w:val="00842CAB"/>
    <w:rsid w:val="008435CA"/>
    <w:rsid w:val="0084554C"/>
    <w:rsid w:val="00845552"/>
    <w:rsid w:val="0084585A"/>
    <w:rsid w:val="008459CB"/>
    <w:rsid w:val="00850093"/>
    <w:rsid w:val="008522EB"/>
    <w:rsid w:val="008524AB"/>
    <w:rsid w:val="00852EE0"/>
    <w:rsid w:val="00853D73"/>
    <w:rsid w:val="00855EA0"/>
    <w:rsid w:val="00860FD4"/>
    <w:rsid w:val="00863CA5"/>
    <w:rsid w:val="0086605B"/>
    <w:rsid w:val="00866D3B"/>
    <w:rsid w:val="008701A6"/>
    <w:rsid w:val="00870669"/>
    <w:rsid w:val="0087093C"/>
    <w:rsid w:val="00871553"/>
    <w:rsid w:val="00874358"/>
    <w:rsid w:val="008754BD"/>
    <w:rsid w:val="00877F3A"/>
    <w:rsid w:val="00882825"/>
    <w:rsid w:val="008839BA"/>
    <w:rsid w:val="00883A0E"/>
    <w:rsid w:val="00884070"/>
    <w:rsid w:val="00884800"/>
    <w:rsid w:val="00886C27"/>
    <w:rsid w:val="0089034B"/>
    <w:rsid w:val="00891DDB"/>
    <w:rsid w:val="00893B6F"/>
    <w:rsid w:val="00893EEA"/>
    <w:rsid w:val="00895483"/>
    <w:rsid w:val="00895B7D"/>
    <w:rsid w:val="00896572"/>
    <w:rsid w:val="00897EAB"/>
    <w:rsid w:val="008A4C22"/>
    <w:rsid w:val="008A73ED"/>
    <w:rsid w:val="008B0379"/>
    <w:rsid w:val="008B25C3"/>
    <w:rsid w:val="008B5CD9"/>
    <w:rsid w:val="008B605D"/>
    <w:rsid w:val="008B73B4"/>
    <w:rsid w:val="008B78E4"/>
    <w:rsid w:val="008B7C56"/>
    <w:rsid w:val="008B7C96"/>
    <w:rsid w:val="008C0A78"/>
    <w:rsid w:val="008C0E7B"/>
    <w:rsid w:val="008C1391"/>
    <w:rsid w:val="008C1C93"/>
    <w:rsid w:val="008C2D9C"/>
    <w:rsid w:val="008C3541"/>
    <w:rsid w:val="008C35E8"/>
    <w:rsid w:val="008C40F4"/>
    <w:rsid w:val="008D4028"/>
    <w:rsid w:val="008D5833"/>
    <w:rsid w:val="008D6612"/>
    <w:rsid w:val="008D7EC8"/>
    <w:rsid w:val="008E1A6D"/>
    <w:rsid w:val="008E1DF3"/>
    <w:rsid w:val="008E3FF9"/>
    <w:rsid w:val="008E6BA9"/>
    <w:rsid w:val="008E76EB"/>
    <w:rsid w:val="008F3B1F"/>
    <w:rsid w:val="008F6623"/>
    <w:rsid w:val="008F672B"/>
    <w:rsid w:val="00900307"/>
    <w:rsid w:val="00901104"/>
    <w:rsid w:val="00907E45"/>
    <w:rsid w:val="009123FC"/>
    <w:rsid w:val="00912BB1"/>
    <w:rsid w:val="00914992"/>
    <w:rsid w:val="00921151"/>
    <w:rsid w:val="0092272B"/>
    <w:rsid w:val="00923C52"/>
    <w:rsid w:val="009246F0"/>
    <w:rsid w:val="00927A9B"/>
    <w:rsid w:val="00927E77"/>
    <w:rsid w:val="00930628"/>
    <w:rsid w:val="00931262"/>
    <w:rsid w:val="009321E7"/>
    <w:rsid w:val="00933AF3"/>
    <w:rsid w:val="009362F0"/>
    <w:rsid w:val="009404C5"/>
    <w:rsid w:val="00943350"/>
    <w:rsid w:val="00944EC5"/>
    <w:rsid w:val="00945D02"/>
    <w:rsid w:val="00946D2D"/>
    <w:rsid w:val="0094773F"/>
    <w:rsid w:val="00952C83"/>
    <w:rsid w:val="009558F8"/>
    <w:rsid w:val="00955D7B"/>
    <w:rsid w:val="00957BBE"/>
    <w:rsid w:val="00964A21"/>
    <w:rsid w:val="00965667"/>
    <w:rsid w:val="009656DA"/>
    <w:rsid w:val="009669C0"/>
    <w:rsid w:val="00971546"/>
    <w:rsid w:val="00972FB7"/>
    <w:rsid w:val="00977627"/>
    <w:rsid w:val="009802E4"/>
    <w:rsid w:val="00983149"/>
    <w:rsid w:val="00983D8E"/>
    <w:rsid w:val="00984ED4"/>
    <w:rsid w:val="00986701"/>
    <w:rsid w:val="00991B3D"/>
    <w:rsid w:val="00994B98"/>
    <w:rsid w:val="00996275"/>
    <w:rsid w:val="0099727F"/>
    <w:rsid w:val="009A08BA"/>
    <w:rsid w:val="009A1BFD"/>
    <w:rsid w:val="009A3046"/>
    <w:rsid w:val="009A3DBE"/>
    <w:rsid w:val="009A4C44"/>
    <w:rsid w:val="009A5BF4"/>
    <w:rsid w:val="009B63FC"/>
    <w:rsid w:val="009B764E"/>
    <w:rsid w:val="009C2900"/>
    <w:rsid w:val="009C3C73"/>
    <w:rsid w:val="009C7F2A"/>
    <w:rsid w:val="009D2153"/>
    <w:rsid w:val="009E225C"/>
    <w:rsid w:val="009E2BF1"/>
    <w:rsid w:val="009E3A70"/>
    <w:rsid w:val="009F0E1D"/>
    <w:rsid w:val="009F1828"/>
    <w:rsid w:val="009F1D45"/>
    <w:rsid w:val="009F2138"/>
    <w:rsid w:val="009F684F"/>
    <w:rsid w:val="009F777A"/>
    <w:rsid w:val="00A0301D"/>
    <w:rsid w:val="00A0412D"/>
    <w:rsid w:val="00A06891"/>
    <w:rsid w:val="00A13010"/>
    <w:rsid w:val="00A13B50"/>
    <w:rsid w:val="00A17F7B"/>
    <w:rsid w:val="00A17F7D"/>
    <w:rsid w:val="00A21DFA"/>
    <w:rsid w:val="00A2317C"/>
    <w:rsid w:val="00A25873"/>
    <w:rsid w:val="00A25BBB"/>
    <w:rsid w:val="00A26FFD"/>
    <w:rsid w:val="00A30DED"/>
    <w:rsid w:val="00A31CDD"/>
    <w:rsid w:val="00A329E0"/>
    <w:rsid w:val="00A3601F"/>
    <w:rsid w:val="00A44230"/>
    <w:rsid w:val="00A522D1"/>
    <w:rsid w:val="00A538FF"/>
    <w:rsid w:val="00A54E44"/>
    <w:rsid w:val="00A56A3B"/>
    <w:rsid w:val="00A5737C"/>
    <w:rsid w:val="00A6658D"/>
    <w:rsid w:val="00A668DB"/>
    <w:rsid w:val="00A72907"/>
    <w:rsid w:val="00A73C20"/>
    <w:rsid w:val="00A73F94"/>
    <w:rsid w:val="00A748B6"/>
    <w:rsid w:val="00A7764D"/>
    <w:rsid w:val="00A77A8D"/>
    <w:rsid w:val="00A82365"/>
    <w:rsid w:val="00A83D3E"/>
    <w:rsid w:val="00A849B1"/>
    <w:rsid w:val="00A861A7"/>
    <w:rsid w:val="00A86BE8"/>
    <w:rsid w:val="00A8771B"/>
    <w:rsid w:val="00A91873"/>
    <w:rsid w:val="00A91F9B"/>
    <w:rsid w:val="00A92764"/>
    <w:rsid w:val="00A93179"/>
    <w:rsid w:val="00A93F6E"/>
    <w:rsid w:val="00A94C05"/>
    <w:rsid w:val="00A97CE7"/>
    <w:rsid w:val="00A97D87"/>
    <w:rsid w:val="00AA03BD"/>
    <w:rsid w:val="00AA3045"/>
    <w:rsid w:val="00AA5A43"/>
    <w:rsid w:val="00AB1EB0"/>
    <w:rsid w:val="00AB25C8"/>
    <w:rsid w:val="00AB3CBB"/>
    <w:rsid w:val="00AB7084"/>
    <w:rsid w:val="00AC140D"/>
    <w:rsid w:val="00AC4344"/>
    <w:rsid w:val="00AC5F9D"/>
    <w:rsid w:val="00AC68DB"/>
    <w:rsid w:val="00AD3122"/>
    <w:rsid w:val="00AD4D7A"/>
    <w:rsid w:val="00AD6B82"/>
    <w:rsid w:val="00AD7181"/>
    <w:rsid w:val="00AE0797"/>
    <w:rsid w:val="00AE0879"/>
    <w:rsid w:val="00AE1762"/>
    <w:rsid w:val="00AE1D8E"/>
    <w:rsid w:val="00AE3728"/>
    <w:rsid w:val="00AE4B62"/>
    <w:rsid w:val="00AE5B6A"/>
    <w:rsid w:val="00AF1473"/>
    <w:rsid w:val="00AF1EE3"/>
    <w:rsid w:val="00AF24EC"/>
    <w:rsid w:val="00AF2899"/>
    <w:rsid w:val="00AF2F97"/>
    <w:rsid w:val="00AF5756"/>
    <w:rsid w:val="00AF5C7E"/>
    <w:rsid w:val="00AF75CD"/>
    <w:rsid w:val="00B02B65"/>
    <w:rsid w:val="00B02BAA"/>
    <w:rsid w:val="00B057B1"/>
    <w:rsid w:val="00B071F0"/>
    <w:rsid w:val="00B110BB"/>
    <w:rsid w:val="00B1186F"/>
    <w:rsid w:val="00B11F6D"/>
    <w:rsid w:val="00B12B34"/>
    <w:rsid w:val="00B15BA1"/>
    <w:rsid w:val="00B16EF1"/>
    <w:rsid w:val="00B208E4"/>
    <w:rsid w:val="00B20EFB"/>
    <w:rsid w:val="00B23B6B"/>
    <w:rsid w:val="00B2493C"/>
    <w:rsid w:val="00B27D2E"/>
    <w:rsid w:val="00B31AC1"/>
    <w:rsid w:val="00B3391B"/>
    <w:rsid w:val="00B33B2E"/>
    <w:rsid w:val="00B36072"/>
    <w:rsid w:val="00B3673A"/>
    <w:rsid w:val="00B44A9A"/>
    <w:rsid w:val="00B51E9C"/>
    <w:rsid w:val="00B55126"/>
    <w:rsid w:val="00B55492"/>
    <w:rsid w:val="00B55721"/>
    <w:rsid w:val="00B5703A"/>
    <w:rsid w:val="00B61851"/>
    <w:rsid w:val="00B65492"/>
    <w:rsid w:val="00B66CFA"/>
    <w:rsid w:val="00B67E15"/>
    <w:rsid w:val="00B7183E"/>
    <w:rsid w:val="00B71CAE"/>
    <w:rsid w:val="00B72284"/>
    <w:rsid w:val="00B72CF4"/>
    <w:rsid w:val="00B83073"/>
    <w:rsid w:val="00B83A38"/>
    <w:rsid w:val="00B84758"/>
    <w:rsid w:val="00B84FE2"/>
    <w:rsid w:val="00B86951"/>
    <w:rsid w:val="00B94E18"/>
    <w:rsid w:val="00B95272"/>
    <w:rsid w:val="00BA278A"/>
    <w:rsid w:val="00BA2E6E"/>
    <w:rsid w:val="00BA45BA"/>
    <w:rsid w:val="00BB0AFF"/>
    <w:rsid w:val="00BB376C"/>
    <w:rsid w:val="00BB6A79"/>
    <w:rsid w:val="00BB7126"/>
    <w:rsid w:val="00BC2621"/>
    <w:rsid w:val="00BC414B"/>
    <w:rsid w:val="00BC7FE9"/>
    <w:rsid w:val="00BD28D5"/>
    <w:rsid w:val="00BD3EC6"/>
    <w:rsid w:val="00BD4435"/>
    <w:rsid w:val="00BD4812"/>
    <w:rsid w:val="00BD663D"/>
    <w:rsid w:val="00BD7BC1"/>
    <w:rsid w:val="00BE3A3C"/>
    <w:rsid w:val="00BE53DA"/>
    <w:rsid w:val="00BF4C5B"/>
    <w:rsid w:val="00BF62C8"/>
    <w:rsid w:val="00BF7C04"/>
    <w:rsid w:val="00C009CF"/>
    <w:rsid w:val="00C02F65"/>
    <w:rsid w:val="00C05C8A"/>
    <w:rsid w:val="00C06971"/>
    <w:rsid w:val="00C07023"/>
    <w:rsid w:val="00C07F52"/>
    <w:rsid w:val="00C112C2"/>
    <w:rsid w:val="00C11706"/>
    <w:rsid w:val="00C12370"/>
    <w:rsid w:val="00C149FF"/>
    <w:rsid w:val="00C167D1"/>
    <w:rsid w:val="00C16EA0"/>
    <w:rsid w:val="00C17680"/>
    <w:rsid w:val="00C21B10"/>
    <w:rsid w:val="00C24140"/>
    <w:rsid w:val="00C241E7"/>
    <w:rsid w:val="00C25C66"/>
    <w:rsid w:val="00C25D03"/>
    <w:rsid w:val="00C31500"/>
    <w:rsid w:val="00C326F3"/>
    <w:rsid w:val="00C32A56"/>
    <w:rsid w:val="00C35286"/>
    <w:rsid w:val="00C426FF"/>
    <w:rsid w:val="00C43C68"/>
    <w:rsid w:val="00C46A80"/>
    <w:rsid w:val="00C46BD8"/>
    <w:rsid w:val="00C50060"/>
    <w:rsid w:val="00C505E4"/>
    <w:rsid w:val="00C55162"/>
    <w:rsid w:val="00C5647B"/>
    <w:rsid w:val="00C56D3F"/>
    <w:rsid w:val="00C570C7"/>
    <w:rsid w:val="00C620D4"/>
    <w:rsid w:val="00C65FEA"/>
    <w:rsid w:val="00C66AF3"/>
    <w:rsid w:val="00C7196B"/>
    <w:rsid w:val="00C7437F"/>
    <w:rsid w:val="00C7575F"/>
    <w:rsid w:val="00C77752"/>
    <w:rsid w:val="00C8347A"/>
    <w:rsid w:val="00C84703"/>
    <w:rsid w:val="00C84886"/>
    <w:rsid w:val="00C86C65"/>
    <w:rsid w:val="00C9093B"/>
    <w:rsid w:val="00C90BAC"/>
    <w:rsid w:val="00C96F56"/>
    <w:rsid w:val="00CA058A"/>
    <w:rsid w:val="00CA469C"/>
    <w:rsid w:val="00CA718B"/>
    <w:rsid w:val="00CA756F"/>
    <w:rsid w:val="00CB3B31"/>
    <w:rsid w:val="00CB5856"/>
    <w:rsid w:val="00CB619B"/>
    <w:rsid w:val="00CB6E6D"/>
    <w:rsid w:val="00CC59B8"/>
    <w:rsid w:val="00CD0FA0"/>
    <w:rsid w:val="00CD136B"/>
    <w:rsid w:val="00CD20BB"/>
    <w:rsid w:val="00CD603C"/>
    <w:rsid w:val="00CD7F9A"/>
    <w:rsid w:val="00CE322F"/>
    <w:rsid w:val="00CE37EE"/>
    <w:rsid w:val="00CE3C22"/>
    <w:rsid w:val="00CF041D"/>
    <w:rsid w:val="00CF0891"/>
    <w:rsid w:val="00CF7189"/>
    <w:rsid w:val="00CF7A17"/>
    <w:rsid w:val="00D008C7"/>
    <w:rsid w:val="00D016CE"/>
    <w:rsid w:val="00D01D07"/>
    <w:rsid w:val="00D02437"/>
    <w:rsid w:val="00D04DD8"/>
    <w:rsid w:val="00D06496"/>
    <w:rsid w:val="00D07E26"/>
    <w:rsid w:val="00D11ACC"/>
    <w:rsid w:val="00D12686"/>
    <w:rsid w:val="00D16A76"/>
    <w:rsid w:val="00D200F9"/>
    <w:rsid w:val="00D263A1"/>
    <w:rsid w:val="00D26B37"/>
    <w:rsid w:val="00D2790A"/>
    <w:rsid w:val="00D27A77"/>
    <w:rsid w:val="00D3173B"/>
    <w:rsid w:val="00D341AF"/>
    <w:rsid w:val="00D347FA"/>
    <w:rsid w:val="00D35453"/>
    <w:rsid w:val="00D36122"/>
    <w:rsid w:val="00D41521"/>
    <w:rsid w:val="00D421CA"/>
    <w:rsid w:val="00D42534"/>
    <w:rsid w:val="00D43C35"/>
    <w:rsid w:val="00D51564"/>
    <w:rsid w:val="00D53DCB"/>
    <w:rsid w:val="00D5539A"/>
    <w:rsid w:val="00D621C1"/>
    <w:rsid w:val="00D6467F"/>
    <w:rsid w:val="00D6475F"/>
    <w:rsid w:val="00D67348"/>
    <w:rsid w:val="00D778AF"/>
    <w:rsid w:val="00D84685"/>
    <w:rsid w:val="00D85F0D"/>
    <w:rsid w:val="00D862F9"/>
    <w:rsid w:val="00D878B8"/>
    <w:rsid w:val="00D956B8"/>
    <w:rsid w:val="00D961CE"/>
    <w:rsid w:val="00DA3AEE"/>
    <w:rsid w:val="00DA6736"/>
    <w:rsid w:val="00DB36AF"/>
    <w:rsid w:val="00DB4641"/>
    <w:rsid w:val="00DC012F"/>
    <w:rsid w:val="00DC1881"/>
    <w:rsid w:val="00DC1A6A"/>
    <w:rsid w:val="00DD3141"/>
    <w:rsid w:val="00DD6DB7"/>
    <w:rsid w:val="00DE1C48"/>
    <w:rsid w:val="00DE3EE4"/>
    <w:rsid w:val="00DE457F"/>
    <w:rsid w:val="00DE4E54"/>
    <w:rsid w:val="00DE50AC"/>
    <w:rsid w:val="00DE6165"/>
    <w:rsid w:val="00DF0F76"/>
    <w:rsid w:val="00DF13B4"/>
    <w:rsid w:val="00DF609D"/>
    <w:rsid w:val="00DF74FB"/>
    <w:rsid w:val="00E0307E"/>
    <w:rsid w:val="00E04696"/>
    <w:rsid w:val="00E062B4"/>
    <w:rsid w:val="00E0705C"/>
    <w:rsid w:val="00E1083D"/>
    <w:rsid w:val="00E132B4"/>
    <w:rsid w:val="00E13929"/>
    <w:rsid w:val="00E15D92"/>
    <w:rsid w:val="00E16BC2"/>
    <w:rsid w:val="00E24570"/>
    <w:rsid w:val="00E27B11"/>
    <w:rsid w:val="00E32BB2"/>
    <w:rsid w:val="00E34493"/>
    <w:rsid w:val="00E36FB1"/>
    <w:rsid w:val="00E372E2"/>
    <w:rsid w:val="00E3737F"/>
    <w:rsid w:val="00E37645"/>
    <w:rsid w:val="00E379C4"/>
    <w:rsid w:val="00E37AA8"/>
    <w:rsid w:val="00E464E4"/>
    <w:rsid w:val="00E4673A"/>
    <w:rsid w:val="00E52D9B"/>
    <w:rsid w:val="00E538C4"/>
    <w:rsid w:val="00E54102"/>
    <w:rsid w:val="00E54EA9"/>
    <w:rsid w:val="00E5627D"/>
    <w:rsid w:val="00E574CC"/>
    <w:rsid w:val="00E6354E"/>
    <w:rsid w:val="00E635EF"/>
    <w:rsid w:val="00E637BD"/>
    <w:rsid w:val="00E63EB5"/>
    <w:rsid w:val="00E64A8A"/>
    <w:rsid w:val="00E64AEA"/>
    <w:rsid w:val="00E668B7"/>
    <w:rsid w:val="00E6726B"/>
    <w:rsid w:val="00E67603"/>
    <w:rsid w:val="00E70373"/>
    <w:rsid w:val="00E70C1D"/>
    <w:rsid w:val="00E72A86"/>
    <w:rsid w:val="00E72C86"/>
    <w:rsid w:val="00E75696"/>
    <w:rsid w:val="00E841F5"/>
    <w:rsid w:val="00E86F1E"/>
    <w:rsid w:val="00E917C0"/>
    <w:rsid w:val="00E92093"/>
    <w:rsid w:val="00E93E16"/>
    <w:rsid w:val="00E94DC9"/>
    <w:rsid w:val="00EA0EAD"/>
    <w:rsid w:val="00EA0F99"/>
    <w:rsid w:val="00EA1B23"/>
    <w:rsid w:val="00EA2F6C"/>
    <w:rsid w:val="00EA5602"/>
    <w:rsid w:val="00EB1CA9"/>
    <w:rsid w:val="00EB24CD"/>
    <w:rsid w:val="00EB5A4A"/>
    <w:rsid w:val="00EB5A8A"/>
    <w:rsid w:val="00EB5FB9"/>
    <w:rsid w:val="00EC069F"/>
    <w:rsid w:val="00EC15BC"/>
    <w:rsid w:val="00EC349D"/>
    <w:rsid w:val="00EC509D"/>
    <w:rsid w:val="00EC66E0"/>
    <w:rsid w:val="00EC6CFA"/>
    <w:rsid w:val="00EC7E3A"/>
    <w:rsid w:val="00ED301C"/>
    <w:rsid w:val="00EE050E"/>
    <w:rsid w:val="00EE2804"/>
    <w:rsid w:val="00EE2A4C"/>
    <w:rsid w:val="00EE3328"/>
    <w:rsid w:val="00EF1D0D"/>
    <w:rsid w:val="00EF1D7D"/>
    <w:rsid w:val="00EF2749"/>
    <w:rsid w:val="00EF56A7"/>
    <w:rsid w:val="00EF6123"/>
    <w:rsid w:val="00F03D21"/>
    <w:rsid w:val="00F0726E"/>
    <w:rsid w:val="00F10537"/>
    <w:rsid w:val="00F10A6F"/>
    <w:rsid w:val="00F1200D"/>
    <w:rsid w:val="00F139CF"/>
    <w:rsid w:val="00F14624"/>
    <w:rsid w:val="00F1534C"/>
    <w:rsid w:val="00F1706A"/>
    <w:rsid w:val="00F17477"/>
    <w:rsid w:val="00F177A0"/>
    <w:rsid w:val="00F26B79"/>
    <w:rsid w:val="00F26BE4"/>
    <w:rsid w:val="00F35AB7"/>
    <w:rsid w:val="00F36EFE"/>
    <w:rsid w:val="00F4159F"/>
    <w:rsid w:val="00F46B44"/>
    <w:rsid w:val="00F47762"/>
    <w:rsid w:val="00F55880"/>
    <w:rsid w:val="00F55DC6"/>
    <w:rsid w:val="00F6233A"/>
    <w:rsid w:val="00F64CD2"/>
    <w:rsid w:val="00F65080"/>
    <w:rsid w:val="00F71F56"/>
    <w:rsid w:val="00F73EAF"/>
    <w:rsid w:val="00F80D62"/>
    <w:rsid w:val="00F83F97"/>
    <w:rsid w:val="00F8589D"/>
    <w:rsid w:val="00F95E3C"/>
    <w:rsid w:val="00FA32FD"/>
    <w:rsid w:val="00FA3AEB"/>
    <w:rsid w:val="00FA5B6A"/>
    <w:rsid w:val="00FA6323"/>
    <w:rsid w:val="00FB269E"/>
    <w:rsid w:val="00FB637B"/>
    <w:rsid w:val="00FB66B8"/>
    <w:rsid w:val="00FB6C04"/>
    <w:rsid w:val="00FC0490"/>
    <w:rsid w:val="00FC0B8D"/>
    <w:rsid w:val="00FC1409"/>
    <w:rsid w:val="00FC32F9"/>
    <w:rsid w:val="00FC336E"/>
    <w:rsid w:val="00FC7644"/>
    <w:rsid w:val="00FD0B61"/>
    <w:rsid w:val="00FD159D"/>
    <w:rsid w:val="00FD16F7"/>
    <w:rsid w:val="00FD2AAA"/>
    <w:rsid w:val="00FD49EE"/>
    <w:rsid w:val="00FD5777"/>
    <w:rsid w:val="00FD57FA"/>
    <w:rsid w:val="00FE3037"/>
    <w:rsid w:val="00FE350B"/>
    <w:rsid w:val="00FE41FA"/>
    <w:rsid w:val="00FF3E76"/>
    <w:rsid w:val="00FF5D51"/>
    <w:rsid w:val="00FF6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F98B7A"/>
  <w15:docId w15:val="{0292703A-325C-4CBD-8E5A-7AD7D0DDE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6A0"/>
    <w:rPr>
      <w:rFonts w:ascii="Times New Roman" w:eastAsia="Times New Roman" w:hAnsi="Times New Roman"/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qFormat/>
    <w:rsid w:val="00B7183E"/>
    <w:pPr>
      <w:keepNext/>
      <w:keepLines/>
      <w:spacing w:before="240"/>
      <w:outlineLvl w:val="0"/>
    </w:pPr>
    <w:rPr>
      <w:rFonts w:ascii="Cambria" w:hAnsi="Cambria"/>
      <w:color w:val="365F91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F609D"/>
    <w:pPr>
      <w:spacing w:before="100" w:beforeAutospacing="1" w:after="100" w:afterAutospacing="1"/>
      <w:outlineLvl w:val="1"/>
    </w:pPr>
    <w:rPr>
      <w:rFonts w:ascii="Times" w:eastAsia="Calibri" w:hAnsi="Times"/>
      <w:b/>
      <w:bCs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62F0"/>
    <w:pPr>
      <w:keepNext/>
      <w:keepLines/>
      <w:spacing w:before="40"/>
      <w:outlineLvl w:val="2"/>
    </w:pPr>
    <w:rPr>
      <w:rFonts w:ascii="Cambria" w:hAnsi="Cambria"/>
      <w:color w:val="243F6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56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0C76A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C76A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13B50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A13B50"/>
    <w:rPr>
      <w:rFonts w:ascii="Times New Roman" w:eastAsia="Times New Roman" w:hAnsi="Times New Roman"/>
      <w:sz w:val="24"/>
      <w:szCs w:val="24"/>
      <w:lang w:val="en-CA" w:eastAsia="en-CA"/>
    </w:rPr>
  </w:style>
  <w:style w:type="character" w:styleId="PageNumber">
    <w:name w:val="page number"/>
    <w:basedOn w:val="DefaultParagraphFont"/>
    <w:uiPriority w:val="99"/>
    <w:semiHidden/>
    <w:unhideWhenUsed/>
    <w:rsid w:val="00A13B50"/>
  </w:style>
  <w:style w:type="paragraph" w:styleId="Header">
    <w:name w:val="header"/>
    <w:basedOn w:val="Normal"/>
    <w:link w:val="HeaderChar"/>
    <w:uiPriority w:val="99"/>
    <w:unhideWhenUsed/>
    <w:rsid w:val="00C66AF3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66AF3"/>
    <w:rPr>
      <w:rFonts w:ascii="Times New Roman" w:eastAsia="Times New Roman" w:hAnsi="Times New Roman"/>
      <w:sz w:val="24"/>
      <w:szCs w:val="24"/>
      <w:lang w:val="en-CA" w:eastAsia="en-CA"/>
    </w:rPr>
  </w:style>
  <w:style w:type="character" w:customStyle="1" w:styleId="apple-converted-space">
    <w:name w:val="apple-converted-space"/>
    <w:basedOn w:val="DefaultParagraphFont"/>
    <w:rsid w:val="000A38C5"/>
  </w:style>
  <w:style w:type="character" w:customStyle="1" w:styleId="hl">
    <w:name w:val="hl"/>
    <w:basedOn w:val="DefaultParagraphFont"/>
    <w:rsid w:val="005916EB"/>
  </w:style>
  <w:style w:type="character" w:customStyle="1" w:styleId="Heading2Char">
    <w:name w:val="Heading 2 Char"/>
    <w:link w:val="Heading2"/>
    <w:uiPriority w:val="9"/>
    <w:rsid w:val="00DF609D"/>
    <w:rPr>
      <w:rFonts w:ascii="Times" w:hAnsi="Times"/>
      <w:b/>
      <w:bCs/>
      <w:sz w:val="36"/>
      <w:szCs w:val="36"/>
    </w:rPr>
  </w:style>
  <w:style w:type="character" w:customStyle="1" w:styleId="Heading3Char">
    <w:name w:val="Heading 3 Char"/>
    <w:link w:val="Heading3"/>
    <w:uiPriority w:val="9"/>
    <w:semiHidden/>
    <w:rsid w:val="009362F0"/>
    <w:rPr>
      <w:rFonts w:ascii="Cambria" w:eastAsia="Times New Roman" w:hAnsi="Cambria" w:cs="Times New Roman"/>
      <w:color w:val="243F60"/>
      <w:sz w:val="24"/>
      <w:szCs w:val="24"/>
      <w:lang w:val="en-CA" w:eastAsia="en-CA"/>
    </w:rPr>
  </w:style>
  <w:style w:type="paragraph" w:customStyle="1" w:styleId="worktitle">
    <w:name w:val="work_title"/>
    <w:basedOn w:val="Normal"/>
    <w:rsid w:val="006153F7"/>
    <w:pPr>
      <w:spacing w:before="100" w:beforeAutospacing="1" w:after="100" w:afterAutospacing="1"/>
    </w:pPr>
  </w:style>
  <w:style w:type="character" w:customStyle="1" w:styleId="bold">
    <w:name w:val="bold"/>
    <w:basedOn w:val="DefaultParagraphFont"/>
    <w:rsid w:val="006153F7"/>
  </w:style>
  <w:style w:type="paragraph" w:customStyle="1" w:styleId="workdates">
    <w:name w:val="work_dates"/>
    <w:basedOn w:val="Normal"/>
    <w:rsid w:val="006153F7"/>
    <w:pPr>
      <w:spacing w:before="100" w:beforeAutospacing="1" w:after="100" w:afterAutospacing="1"/>
    </w:pPr>
  </w:style>
  <w:style w:type="paragraph" w:customStyle="1" w:styleId="workdescription">
    <w:name w:val="work_description"/>
    <w:basedOn w:val="Normal"/>
    <w:rsid w:val="006153F7"/>
    <w:pPr>
      <w:spacing w:before="100" w:beforeAutospacing="1" w:after="100" w:afterAutospacing="1"/>
    </w:pPr>
  </w:style>
  <w:style w:type="character" w:customStyle="1" w:styleId="lrdctph">
    <w:name w:val="lr_dct_ph"/>
    <w:basedOn w:val="DefaultParagraphFont"/>
    <w:rsid w:val="00A06891"/>
  </w:style>
  <w:style w:type="character" w:styleId="Strong">
    <w:name w:val="Strong"/>
    <w:uiPriority w:val="22"/>
    <w:qFormat/>
    <w:rsid w:val="00A06891"/>
    <w:rPr>
      <w:b/>
      <w:bCs/>
    </w:rPr>
  </w:style>
  <w:style w:type="table" w:styleId="TableGrid">
    <w:name w:val="Table Grid"/>
    <w:basedOn w:val="TableNormal"/>
    <w:uiPriority w:val="39"/>
    <w:rsid w:val="000029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B7183E"/>
    <w:rPr>
      <w:rFonts w:ascii="Cambria" w:eastAsia="Times New Roman" w:hAnsi="Cambria" w:cs="Times New Roman"/>
      <w:color w:val="365F91"/>
      <w:sz w:val="32"/>
      <w:szCs w:val="32"/>
      <w:lang w:val="en-CA" w:eastAsia="en-CA"/>
    </w:rPr>
  </w:style>
  <w:style w:type="paragraph" w:styleId="NormalWeb">
    <w:name w:val="Normal (Web)"/>
    <w:basedOn w:val="Normal"/>
    <w:uiPriority w:val="99"/>
    <w:semiHidden/>
    <w:unhideWhenUsed/>
    <w:rsid w:val="00EF1D0D"/>
    <w:pPr>
      <w:spacing w:before="100" w:beforeAutospacing="1" w:after="100" w:afterAutospacing="1"/>
    </w:pPr>
    <w:rPr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E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C2E38"/>
    <w:rPr>
      <w:rFonts w:ascii="Tahoma" w:eastAsia="Times New Roman" w:hAnsi="Tahoma" w:cs="Tahoma"/>
      <w:sz w:val="16"/>
      <w:szCs w:val="16"/>
      <w:lang w:val="en-CA" w:eastAsia="en-CA"/>
    </w:rPr>
  </w:style>
  <w:style w:type="paragraph" w:customStyle="1" w:styleId="Default">
    <w:name w:val="Default"/>
    <w:rsid w:val="00991B3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Mention1">
    <w:name w:val="Mention1"/>
    <w:basedOn w:val="DefaultParagraphFont"/>
    <w:uiPriority w:val="99"/>
    <w:semiHidden/>
    <w:unhideWhenUsed/>
    <w:rsid w:val="00D53DCB"/>
    <w:rPr>
      <w:color w:val="2B579A"/>
      <w:shd w:val="clear" w:color="auto" w:fill="E6E6E6"/>
    </w:rPr>
  </w:style>
  <w:style w:type="paragraph" w:styleId="BodyText2">
    <w:name w:val="Body Text 2"/>
    <w:basedOn w:val="Normal"/>
    <w:link w:val="BodyText2Char"/>
    <w:semiHidden/>
    <w:unhideWhenUsed/>
    <w:rsid w:val="004069E3"/>
    <w:pPr>
      <w:spacing w:after="120" w:line="480" w:lineRule="auto"/>
    </w:pPr>
    <w:rPr>
      <w:rFonts w:eastAsia="SimSun"/>
      <w:lang w:val="en-US" w:eastAsia="x-none"/>
    </w:rPr>
  </w:style>
  <w:style w:type="character" w:customStyle="1" w:styleId="BodyText2Char">
    <w:name w:val="Body Text 2 Char"/>
    <w:basedOn w:val="DefaultParagraphFont"/>
    <w:link w:val="BodyText2"/>
    <w:semiHidden/>
    <w:rsid w:val="004069E3"/>
    <w:rPr>
      <w:rFonts w:ascii="Times New Roman" w:eastAsia="SimSun" w:hAnsi="Times New Roman"/>
      <w:sz w:val="24"/>
      <w:szCs w:val="24"/>
      <w:lang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562C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730D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6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04791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01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40745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79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9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212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0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4356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119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79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8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345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079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8928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93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21140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2025191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908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547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392008">
                                  <w:marLeft w:val="360"/>
                                  <w:marRight w:val="360"/>
                                  <w:marTop w:val="36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579076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4984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4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3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13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6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54696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972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20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808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0619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078616">
                                          <w:marLeft w:val="360"/>
                                          <w:marRight w:val="360"/>
                                          <w:marTop w:val="36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793843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3851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93564">
                                      <w:marLeft w:val="0"/>
                                      <w:marRight w:val="15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73907626">
                                      <w:marLeft w:val="0"/>
                                      <w:marRight w:val="15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6419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0060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07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97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7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8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2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18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42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7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0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2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04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9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44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67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0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356288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841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65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9668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3467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9468573">
                                          <w:marLeft w:val="360"/>
                                          <w:marRight w:val="360"/>
                                          <w:marTop w:val="360"/>
                                          <w:marBottom w:val="3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1893909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08404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467989">
                                      <w:marLeft w:val="0"/>
                                      <w:marRight w:val="15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5924606">
                                      <w:marLeft w:val="0"/>
                                      <w:marRight w:val="150"/>
                                      <w:marTop w:val="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4475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5306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433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7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524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5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28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28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892287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671285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30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608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6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680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17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1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2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8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43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30923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74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060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271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4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0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0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13413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7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279406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8809573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13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40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788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0848487">
                                  <w:marLeft w:val="360"/>
                                  <w:marRight w:val="360"/>
                                  <w:marTop w:val="360"/>
                                  <w:marBottom w:val="3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694150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64775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245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2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16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96594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855867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368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739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2590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71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34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84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087318">
                          <w:marLeft w:val="360"/>
                          <w:marRight w:val="360"/>
                          <w:marTop w:val="3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143711">
                              <w:marLeft w:val="0"/>
                              <w:marRight w:val="0"/>
                              <w:marTop w:val="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4794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768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294437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25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342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818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7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5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1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75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CA4F7F2-E5B2-4FF0-8A33-B1E4A578A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CS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an Shahmir</dc:creator>
  <cp:keywords/>
  <cp:lastModifiedBy>Ahmad</cp:lastModifiedBy>
  <cp:revision>4</cp:revision>
  <cp:lastPrinted>2020-08-20T13:39:00Z</cp:lastPrinted>
  <dcterms:created xsi:type="dcterms:W3CDTF">2021-10-05T14:15:00Z</dcterms:created>
  <dcterms:modified xsi:type="dcterms:W3CDTF">2021-10-05T14:17:00Z</dcterms:modified>
</cp:coreProperties>
</file>